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E542C" w14:textId="77777777" w:rsidR="00B77598" w:rsidRPr="00391491" w:rsidRDefault="00B77598">
      <w:pPr>
        <w:pStyle w:val="Title"/>
        <w:rPr>
          <w:bCs/>
          <w:sz w:val="22"/>
          <w:szCs w:val="22"/>
        </w:rPr>
      </w:pPr>
      <w:r w:rsidRPr="00391491">
        <w:rPr>
          <w:bCs/>
          <w:sz w:val="22"/>
          <w:szCs w:val="22"/>
        </w:rPr>
        <w:t xml:space="preserve">OQUIRRH RECREATION AND PARKS DISTRICT </w:t>
      </w:r>
    </w:p>
    <w:p w14:paraId="010FCC9E" w14:textId="77777777" w:rsidR="00B77598" w:rsidRPr="00391491" w:rsidRDefault="00B77598" w:rsidP="00F1243D">
      <w:pPr>
        <w:pStyle w:val="Title"/>
        <w:rPr>
          <w:b w:val="0"/>
          <w:bCs/>
          <w:sz w:val="22"/>
          <w:szCs w:val="22"/>
        </w:rPr>
      </w:pPr>
      <w:r w:rsidRPr="00391491">
        <w:rPr>
          <w:b w:val="0"/>
          <w:bCs/>
          <w:sz w:val="22"/>
          <w:szCs w:val="22"/>
        </w:rPr>
        <w:t>M</w:t>
      </w:r>
      <w:r w:rsidR="00F1243D" w:rsidRPr="00391491">
        <w:rPr>
          <w:b w:val="0"/>
          <w:bCs/>
          <w:sz w:val="22"/>
          <w:szCs w:val="22"/>
        </w:rPr>
        <w:t>EETING OF THE BOARD OF TRUSTEES</w:t>
      </w:r>
    </w:p>
    <w:p w14:paraId="56297874" w14:textId="77777777" w:rsidR="00391491" w:rsidRPr="00391491" w:rsidRDefault="00671349">
      <w:pPr>
        <w:jc w:val="center"/>
        <w:rPr>
          <w:bCs/>
          <w:sz w:val="22"/>
          <w:szCs w:val="22"/>
        </w:rPr>
      </w:pPr>
      <w:r w:rsidRPr="00391491">
        <w:rPr>
          <w:bCs/>
          <w:sz w:val="22"/>
          <w:szCs w:val="22"/>
        </w:rPr>
        <w:t>The Element Event Center</w:t>
      </w:r>
      <w:r w:rsidR="00B34160" w:rsidRPr="00391491">
        <w:rPr>
          <w:bCs/>
          <w:sz w:val="22"/>
          <w:szCs w:val="22"/>
        </w:rPr>
        <w:t xml:space="preserve"> – </w:t>
      </w:r>
      <w:r w:rsidR="00391491" w:rsidRPr="00391491">
        <w:rPr>
          <w:bCs/>
          <w:sz w:val="22"/>
          <w:szCs w:val="22"/>
        </w:rPr>
        <w:t>Ballroom</w:t>
      </w:r>
    </w:p>
    <w:p w14:paraId="0FFED6AE" w14:textId="77777777" w:rsidR="00B77598" w:rsidRPr="00391491" w:rsidRDefault="00F75240">
      <w:pPr>
        <w:jc w:val="center"/>
        <w:rPr>
          <w:b/>
          <w:sz w:val="22"/>
          <w:szCs w:val="22"/>
        </w:rPr>
      </w:pPr>
      <w:r w:rsidRPr="00391491">
        <w:rPr>
          <w:bCs/>
          <w:sz w:val="22"/>
          <w:szCs w:val="22"/>
        </w:rPr>
        <w:t>56</w:t>
      </w:r>
      <w:r w:rsidR="00671349" w:rsidRPr="00391491">
        <w:rPr>
          <w:bCs/>
          <w:sz w:val="22"/>
          <w:szCs w:val="22"/>
        </w:rPr>
        <w:t>58</w:t>
      </w:r>
      <w:r w:rsidRPr="00391491">
        <w:rPr>
          <w:bCs/>
          <w:sz w:val="22"/>
          <w:szCs w:val="22"/>
        </w:rPr>
        <w:t xml:space="preserve"> S Cougar Ln (</w:t>
      </w:r>
      <w:r w:rsidR="00B77598" w:rsidRPr="00391491">
        <w:rPr>
          <w:bCs/>
          <w:sz w:val="22"/>
          <w:szCs w:val="22"/>
        </w:rPr>
        <w:t>4800 W</w:t>
      </w:r>
      <w:r w:rsidRPr="00391491">
        <w:rPr>
          <w:bCs/>
          <w:sz w:val="22"/>
          <w:szCs w:val="22"/>
        </w:rPr>
        <w:t>)</w:t>
      </w:r>
      <w:r w:rsidR="0062510E" w:rsidRPr="00391491">
        <w:rPr>
          <w:bCs/>
          <w:sz w:val="22"/>
          <w:szCs w:val="22"/>
        </w:rPr>
        <w:t>,</w:t>
      </w:r>
      <w:r w:rsidR="00B77598" w:rsidRPr="00391491">
        <w:rPr>
          <w:bCs/>
          <w:sz w:val="22"/>
          <w:szCs w:val="22"/>
        </w:rPr>
        <w:t xml:space="preserve"> Kearns, Utah</w:t>
      </w:r>
    </w:p>
    <w:p w14:paraId="3E7E9CAA" w14:textId="77777777" w:rsidR="00B77598" w:rsidRPr="00391491" w:rsidRDefault="00B77598">
      <w:pPr>
        <w:jc w:val="center"/>
        <w:rPr>
          <w:b/>
          <w:sz w:val="22"/>
          <w:szCs w:val="22"/>
        </w:rPr>
      </w:pPr>
    </w:p>
    <w:p w14:paraId="1A4CFC3A" w14:textId="77777777" w:rsidR="005204F0" w:rsidRPr="00391491" w:rsidRDefault="00EF6E45" w:rsidP="00A74FB5">
      <w:pPr>
        <w:jc w:val="center"/>
        <w:rPr>
          <w:bCs/>
          <w:sz w:val="22"/>
          <w:szCs w:val="22"/>
        </w:rPr>
      </w:pPr>
      <w:r w:rsidRPr="00391491">
        <w:rPr>
          <w:bCs/>
          <w:sz w:val="22"/>
          <w:szCs w:val="22"/>
        </w:rPr>
        <w:t>February 21</w:t>
      </w:r>
      <w:r w:rsidR="00293632" w:rsidRPr="00391491">
        <w:rPr>
          <w:bCs/>
          <w:sz w:val="22"/>
          <w:szCs w:val="22"/>
        </w:rPr>
        <w:t>, 202</w:t>
      </w:r>
      <w:r w:rsidR="004B5C3E" w:rsidRPr="00391491">
        <w:rPr>
          <w:bCs/>
          <w:sz w:val="22"/>
          <w:szCs w:val="22"/>
        </w:rPr>
        <w:t>4</w:t>
      </w:r>
    </w:p>
    <w:p w14:paraId="16750814" w14:textId="77777777" w:rsidR="00477D49" w:rsidRPr="00391491" w:rsidRDefault="00477D49" w:rsidP="00A74FB5">
      <w:pPr>
        <w:jc w:val="center"/>
        <w:rPr>
          <w:bCs/>
          <w:sz w:val="22"/>
          <w:szCs w:val="22"/>
        </w:rPr>
      </w:pPr>
    </w:p>
    <w:p w14:paraId="22C393ED" w14:textId="77777777" w:rsidR="00547290" w:rsidRPr="00391491" w:rsidRDefault="00547290" w:rsidP="00547290">
      <w:pPr>
        <w:pStyle w:val="Heading2"/>
        <w:rPr>
          <w:sz w:val="22"/>
          <w:szCs w:val="22"/>
        </w:rPr>
      </w:pPr>
      <w:r w:rsidRPr="00391491">
        <w:rPr>
          <w:sz w:val="22"/>
          <w:szCs w:val="22"/>
        </w:rPr>
        <w:t>WORKING MEETING</w:t>
      </w:r>
    </w:p>
    <w:p w14:paraId="440EA877" w14:textId="77777777" w:rsidR="00547290" w:rsidRPr="00391491" w:rsidRDefault="00FF7C64" w:rsidP="00547290">
      <w:pPr>
        <w:rPr>
          <w:b/>
          <w:sz w:val="22"/>
          <w:szCs w:val="22"/>
        </w:rPr>
      </w:pPr>
      <w:r w:rsidRPr="00391491">
        <w:rPr>
          <w:b/>
          <w:sz w:val="22"/>
          <w:szCs w:val="22"/>
        </w:rPr>
        <w:t>6:</w:t>
      </w:r>
      <w:r w:rsidR="001F68D4" w:rsidRPr="00391491">
        <w:rPr>
          <w:b/>
          <w:sz w:val="22"/>
          <w:szCs w:val="22"/>
        </w:rPr>
        <w:t>00</w:t>
      </w:r>
      <w:r w:rsidR="00547290" w:rsidRPr="00391491">
        <w:rPr>
          <w:b/>
          <w:sz w:val="22"/>
          <w:szCs w:val="22"/>
        </w:rPr>
        <w:t xml:space="preserve"> PM</w:t>
      </w:r>
    </w:p>
    <w:p w14:paraId="0161AE02" w14:textId="77777777" w:rsidR="00547290" w:rsidRPr="00391491" w:rsidRDefault="00547290" w:rsidP="00547290">
      <w:pPr>
        <w:ind w:left="720"/>
        <w:rPr>
          <w:bCs/>
          <w:sz w:val="22"/>
          <w:szCs w:val="22"/>
        </w:rPr>
      </w:pPr>
    </w:p>
    <w:p w14:paraId="1B5D2EDD" w14:textId="77777777" w:rsidR="00C36B43" w:rsidRDefault="00606885" w:rsidP="00C36B43">
      <w:pPr>
        <w:numPr>
          <w:ilvl w:val="0"/>
          <w:numId w:val="6"/>
        </w:numPr>
        <w:rPr>
          <w:bCs/>
          <w:sz w:val="22"/>
          <w:szCs w:val="22"/>
        </w:rPr>
      </w:pPr>
      <w:r w:rsidRPr="00391491">
        <w:rPr>
          <w:bCs/>
          <w:sz w:val="22"/>
          <w:szCs w:val="22"/>
        </w:rPr>
        <w:t xml:space="preserve">General </w:t>
      </w:r>
      <w:r w:rsidR="00705D0C" w:rsidRPr="00391491">
        <w:rPr>
          <w:bCs/>
          <w:sz w:val="22"/>
          <w:szCs w:val="22"/>
        </w:rPr>
        <w:t>d</w:t>
      </w:r>
      <w:r w:rsidRPr="00391491">
        <w:rPr>
          <w:bCs/>
          <w:sz w:val="22"/>
          <w:szCs w:val="22"/>
        </w:rPr>
        <w:t>iscussion</w:t>
      </w:r>
      <w:r w:rsidR="00705D0C" w:rsidRPr="00391491">
        <w:rPr>
          <w:bCs/>
          <w:sz w:val="22"/>
          <w:szCs w:val="22"/>
        </w:rPr>
        <w:t xml:space="preserve"> and future agenda items</w:t>
      </w:r>
    </w:p>
    <w:p w14:paraId="3C23E3D8" w14:textId="77777777" w:rsidR="008B1165" w:rsidRPr="00391491" w:rsidRDefault="008B1165" w:rsidP="00C36B43">
      <w:pPr>
        <w:numPr>
          <w:ilvl w:val="0"/>
          <w:numId w:val="6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Committee Reports</w:t>
      </w:r>
    </w:p>
    <w:p w14:paraId="60DB873C" w14:textId="77777777" w:rsidR="00E1282D" w:rsidRDefault="00547290" w:rsidP="00BD07C2">
      <w:pPr>
        <w:numPr>
          <w:ilvl w:val="0"/>
          <w:numId w:val="6"/>
        </w:numPr>
        <w:rPr>
          <w:bCs/>
          <w:sz w:val="22"/>
          <w:szCs w:val="22"/>
        </w:rPr>
      </w:pPr>
      <w:r w:rsidRPr="00391491">
        <w:rPr>
          <w:bCs/>
          <w:sz w:val="22"/>
          <w:szCs w:val="22"/>
        </w:rPr>
        <w:t xml:space="preserve">Discussion of any </w:t>
      </w:r>
      <w:r w:rsidR="00705D0C" w:rsidRPr="00391491">
        <w:rPr>
          <w:bCs/>
          <w:sz w:val="22"/>
          <w:szCs w:val="22"/>
        </w:rPr>
        <w:t>i</w:t>
      </w:r>
      <w:r w:rsidRPr="00391491">
        <w:rPr>
          <w:bCs/>
          <w:sz w:val="22"/>
          <w:szCs w:val="22"/>
        </w:rPr>
        <w:t xml:space="preserve">tems </w:t>
      </w:r>
      <w:r w:rsidR="00705D0C" w:rsidRPr="00391491">
        <w:rPr>
          <w:bCs/>
          <w:sz w:val="22"/>
          <w:szCs w:val="22"/>
        </w:rPr>
        <w:t>l</w:t>
      </w:r>
      <w:r w:rsidRPr="00391491">
        <w:rPr>
          <w:bCs/>
          <w:sz w:val="22"/>
          <w:szCs w:val="22"/>
        </w:rPr>
        <w:t xml:space="preserve">isted on the Regular Meeting </w:t>
      </w:r>
      <w:r w:rsidR="00705D0C" w:rsidRPr="00391491">
        <w:rPr>
          <w:bCs/>
          <w:sz w:val="22"/>
          <w:szCs w:val="22"/>
        </w:rPr>
        <w:t>a</w:t>
      </w:r>
      <w:r w:rsidRPr="00391491">
        <w:rPr>
          <w:bCs/>
          <w:sz w:val="22"/>
          <w:szCs w:val="22"/>
        </w:rPr>
        <w:t xml:space="preserve">genda - No </w:t>
      </w:r>
      <w:r w:rsidR="00FD120B" w:rsidRPr="00391491">
        <w:rPr>
          <w:bCs/>
          <w:sz w:val="22"/>
          <w:szCs w:val="22"/>
        </w:rPr>
        <w:t>A</w:t>
      </w:r>
      <w:r w:rsidRPr="00391491">
        <w:rPr>
          <w:bCs/>
          <w:sz w:val="22"/>
          <w:szCs w:val="22"/>
        </w:rPr>
        <w:t>ction will be taken during the Working Meeting</w:t>
      </w:r>
    </w:p>
    <w:p w14:paraId="45B9AE70" w14:textId="77777777" w:rsidR="008B1165" w:rsidRPr="00391491" w:rsidRDefault="008B1165" w:rsidP="008B1165">
      <w:pPr>
        <w:numPr>
          <w:ilvl w:val="1"/>
          <w:numId w:val="6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Discussion of Policy 3.1.2.2 and 3.1.2.3</w:t>
      </w:r>
    </w:p>
    <w:p w14:paraId="60E001EB" w14:textId="77777777" w:rsidR="0016168C" w:rsidRPr="00391491" w:rsidRDefault="0016168C" w:rsidP="0016168C">
      <w:pPr>
        <w:rPr>
          <w:sz w:val="22"/>
          <w:szCs w:val="22"/>
        </w:rPr>
      </w:pPr>
      <w:bookmarkStart w:id="0" w:name="_Hlk28874686"/>
    </w:p>
    <w:p w14:paraId="0CB672EF" w14:textId="77777777" w:rsidR="00E1282D" w:rsidRPr="00391491" w:rsidRDefault="00A103B0" w:rsidP="002106CA">
      <w:pPr>
        <w:pStyle w:val="Heading2"/>
        <w:rPr>
          <w:sz w:val="22"/>
          <w:szCs w:val="22"/>
        </w:rPr>
      </w:pPr>
      <w:r w:rsidRPr="00391491">
        <w:rPr>
          <w:sz w:val="22"/>
          <w:szCs w:val="22"/>
        </w:rPr>
        <w:t>REGULAR MEETING</w:t>
      </w:r>
      <w:bookmarkEnd w:id="0"/>
    </w:p>
    <w:p w14:paraId="4E63F724" w14:textId="77777777" w:rsidR="00B77598" w:rsidRPr="00391491" w:rsidRDefault="00B77598" w:rsidP="0062510E">
      <w:pPr>
        <w:rPr>
          <w:b/>
          <w:sz w:val="22"/>
          <w:szCs w:val="22"/>
        </w:rPr>
      </w:pPr>
      <w:r w:rsidRPr="00391491">
        <w:rPr>
          <w:b/>
          <w:sz w:val="22"/>
          <w:szCs w:val="22"/>
        </w:rPr>
        <w:t>7:00 PM</w:t>
      </w:r>
    </w:p>
    <w:p w14:paraId="6C0D0262" w14:textId="77777777" w:rsidR="00B77598" w:rsidRPr="00EC5626" w:rsidRDefault="00B77598">
      <w:pPr>
        <w:pStyle w:val="Header"/>
        <w:tabs>
          <w:tab w:val="clear" w:pos="4320"/>
          <w:tab w:val="clear" w:pos="8640"/>
        </w:tabs>
        <w:rPr>
          <w:sz w:val="8"/>
          <w:szCs w:val="8"/>
        </w:rPr>
      </w:pPr>
    </w:p>
    <w:p w14:paraId="4A214F6E" w14:textId="77777777" w:rsidR="0073276D" w:rsidRPr="00391491" w:rsidRDefault="00B77598" w:rsidP="00EE6E09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 w:rsidRPr="00391491">
        <w:rPr>
          <w:sz w:val="22"/>
          <w:szCs w:val="22"/>
        </w:rPr>
        <w:t>Call to Order</w:t>
      </w:r>
    </w:p>
    <w:p w14:paraId="7AF1031A" w14:textId="77777777" w:rsidR="00CB3EE5" w:rsidRPr="00EC5626" w:rsidRDefault="00CB3EE5" w:rsidP="00CB3EE5">
      <w:pPr>
        <w:pStyle w:val="Qck"/>
        <w:numPr>
          <w:ilvl w:val="0"/>
          <w:numId w:val="0"/>
        </w:numPr>
        <w:tabs>
          <w:tab w:val="left" w:pos="-1440"/>
        </w:tabs>
        <w:ind w:left="720"/>
        <w:rPr>
          <w:sz w:val="8"/>
          <w:szCs w:val="8"/>
        </w:rPr>
      </w:pPr>
    </w:p>
    <w:p w14:paraId="0B10FBFA" w14:textId="77777777" w:rsidR="00CB3EE5" w:rsidRPr="00391491" w:rsidRDefault="00CB3EE5" w:rsidP="00EE6E09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 w:rsidRPr="00391491">
        <w:rPr>
          <w:sz w:val="22"/>
          <w:szCs w:val="22"/>
        </w:rPr>
        <w:t>Pledge of Allegiance</w:t>
      </w:r>
    </w:p>
    <w:p w14:paraId="259F5F4B" w14:textId="77777777" w:rsidR="00705D0C" w:rsidRPr="00EC5626" w:rsidRDefault="00705D0C" w:rsidP="00705D0C">
      <w:pPr>
        <w:pStyle w:val="Qck"/>
        <w:numPr>
          <w:ilvl w:val="0"/>
          <w:numId w:val="0"/>
        </w:numPr>
        <w:tabs>
          <w:tab w:val="left" w:pos="-1440"/>
        </w:tabs>
        <w:ind w:left="720"/>
        <w:rPr>
          <w:sz w:val="8"/>
          <w:szCs w:val="8"/>
        </w:rPr>
      </w:pPr>
    </w:p>
    <w:p w14:paraId="6E177FEF" w14:textId="77777777" w:rsidR="00606885" w:rsidRPr="00391491" w:rsidRDefault="00654332" w:rsidP="00EF6E45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 w:rsidRPr="00391491">
        <w:rPr>
          <w:sz w:val="22"/>
          <w:szCs w:val="22"/>
        </w:rPr>
        <w:t>Citizen’s Comments</w:t>
      </w:r>
    </w:p>
    <w:p w14:paraId="1693DCCD" w14:textId="77777777" w:rsidR="000435FB" w:rsidRPr="00EC5626" w:rsidRDefault="000435FB" w:rsidP="000435FB">
      <w:pPr>
        <w:pStyle w:val="ListParagraph"/>
        <w:rPr>
          <w:sz w:val="8"/>
          <w:szCs w:val="8"/>
        </w:rPr>
      </w:pPr>
    </w:p>
    <w:p w14:paraId="418A6A62" w14:textId="77777777" w:rsidR="00902352" w:rsidRPr="00391491" w:rsidRDefault="00902352" w:rsidP="00902352">
      <w:pPr>
        <w:pStyle w:val="Qck"/>
        <w:numPr>
          <w:ilvl w:val="0"/>
          <w:numId w:val="2"/>
        </w:numPr>
        <w:rPr>
          <w:sz w:val="22"/>
          <w:szCs w:val="22"/>
        </w:rPr>
      </w:pPr>
      <w:r w:rsidRPr="00391491">
        <w:rPr>
          <w:sz w:val="22"/>
          <w:szCs w:val="22"/>
        </w:rPr>
        <w:t>Manager Reports</w:t>
      </w:r>
      <w:r w:rsidRPr="00391491">
        <w:rPr>
          <w:sz w:val="22"/>
          <w:szCs w:val="22"/>
        </w:rPr>
        <w:tab/>
      </w:r>
    </w:p>
    <w:p w14:paraId="761FF722" w14:textId="77777777" w:rsidR="00EF6E45" w:rsidRPr="00391491" w:rsidRDefault="00EF6E45" w:rsidP="000435FB">
      <w:pPr>
        <w:pStyle w:val="ListParagraph"/>
        <w:widowControl w:val="0"/>
        <w:numPr>
          <w:ilvl w:val="0"/>
          <w:numId w:val="33"/>
        </w:numPr>
        <w:autoSpaceDE w:val="0"/>
        <w:autoSpaceDN w:val="0"/>
        <w:rPr>
          <w:sz w:val="22"/>
          <w:szCs w:val="22"/>
        </w:rPr>
      </w:pPr>
      <w:r w:rsidRPr="00391491">
        <w:rPr>
          <w:sz w:val="22"/>
          <w:szCs w:val="22"/>
        </w:rPr>
        <w:t>Aquatics Report – Attendance Report</w:t>
      </w:r>
    </w:p>
    <w:p w14:paraId="4358C2C5" w14:textId="77777777" w:rsidR="000A4F5A" w:rsidRPr="00391491" w:rsidRDefault="00756EF6" w:rsidP="000435FB">
      <w:pPr>
        <w:pStyle w:val="ListParagraph"/>
        <w:widowControl w:val="0"/>
        <w:numPr>
          <w:ilvl w:val="0"/>
          <w:numId w:val="33"/>
        </w:numPr>
        <w:autoSpaceDE w:val="0"/>
        <w:autoSpaceDN w:val="0"/>
        <w:rPr>
          <w:sz w:val="22"/>
          <w:szCs w:val="22"/>
        </w:rPr>
      </w:pPr>
      <w:r w:rsidRPr="00391491">
        <w:rPr>
          <w:sz w:val="22"/>
          <w:szCs w:val="22"/>
        </w:rPr>
        <w:t xml:space="preserve">Operations </w:t>
      </w:r>
      <w:r w:rsidR="000A4F5A" w:rsidRPr="00391491">
        <w:rPr>
          <w:sz w:val="22"/>
          <w:szCs w:val="22"/>
        </w:rPr>
        <w:t>-</w:t>
      </w:r>
      <w:r w:rsidR="000A4F5A" w:rsidRPr="00391491">
        <w:rPr>
          <w:spacing w:val="-2"/>
          <w:sz w:val="22"/>
          <w:szCs w:val="22"/>
        </w:rPr>
        <w:t xml:space="preserve"> </w:t>
      </w:r>
      <w:r w:rsidR="000A4F5A" w:rsidRPr="00391491">
        <w:rPr>
          <w:sz w:val="22"/>
          <w:szCs w:val="22"/>
        </w:rPr>
        <w:t>Membership</w:t>
      </w:r>
      <w:r w:rsidR="000A4F5A" w:rsidRPr="00391491">
        <w:rPr>
          <w:spacing w:val="-3"/>
          <w:sz w:val="22"/>
          <w:szCs w:val="22"/>
        </w:rPr>
        <w:t xml:space="preserve"> </w:t>
      </w:r>
      <w:r w:rsidR="000A4F5A" w:rsidRPr="00391491">
        <w:rPr>
          <w:sz w:val="22"/>
          <w:szCs w:val="22"/>
        </w:rPr>
        <w:t>Report,</w:t>
      </w:r>
      <w:r w:rsidR="000A4F5A" w:rsidRPr="00391491">
        <w:rPr>
          <w:spacing w:val="-2"/>
          <w:sz w:val="22"/>
          <w:szCs w:val="22"/>
        </w:rPr>
        <w:t xml:space="preserve"> </w:t>
      </w:r>
      <w:r w:rsidR="000A4F5A" w:rsidRPr="00391491">
        <w:rPr>
          <w:sz w:val="22"/>
          <w:szCs w:val="22"/>
        </w:rPr>
        <w:t>Accident/Incident</w:t>
      </w:r>
      <w:r w:rsidR="000A4F5A" w:rsidRPr="00391491">
        <w:rPr>
          <w:spacing w:val="-3"/>
          <w:sz w:val="22"/>
          <w:szCs w:val="22"/>
        </w:rPr>
        <w:t xml:space="preserve"> </w:t>
      </w:r>
      <w:r w:rsidR="000A4F5A" w:rsidRPr="00391491">
        <w:rPr>
          <w:sz w:val="22"/>
          <w:szCs w:val="22"/>
        </w:rPr>
        <w:t>Report</w:t>
      </w:r>
      <w:r w:rsidR="000A4F5A" w:rsidRPr="00391491">
        <w:rPr>
          <w:spacing w:val="-2"/>
          <w:sz w:val="22"/>
          <w:szCs w:val="22"/>
        </w:rPr>
        <w:t xml:space="preserve"> Summary/Closure Report</w:t>
      </w:r>
    </w:p>
    <w:p w14:paraId="3F34DD4D" w14:textId="77777777" w:rsidR="00756EF6" w:rsidRPr="00391491" w:rsidRDefault="000A4F5A" w:rsidP="000435FB">
      <w:pPr>
        <w:pStyle w:val="Qck"/>
        <w:numPr>
          <w:ilvl w:val="0"/>
          <w:numId w:val="33"/>
        </w:numPr>
        <w:rPr>
          <w:sz w:val="22"/>
          <w:szCs w:val="22"/>
        </w:rPr>
      </w:pPr>
      <w:r w:rsidRPr="00391491">
        <w:rPr>
          <w:sz w:val="22"/>
          <w:szCs w:val="22"/>
        </w:rPr>
        <w:t>H</w:t>
      </w:r>
      <w:r w:rsidR="000435FB" w:rsidRPr="00391491">
        <w:rPr>
          <w:sz w:val="22"/>
          <w:szCs w:val="22"/>
        </w:rPr>
        <w:t>R</w:t>
      </w:r>
    </w:p>
    <w:p w14:paraId="6A1AB5BA" w14:textId="77777777" w:rsidR="00756EF6" w:rsidRPr="00391491" w:rsidRDefault="00756EF6" w:rsidP="000435FB">
      <w:pPr>
        <w:pStyle w:val="Qck"/>
        <w:numPr>
          <w:ilvl w:val="0"/>
          <w:numId w:val="33"/>
        </w:numPr>
        <w:rPr>
          <w:sz w:val="22"/>
          <w:szCs w:val="22"/>
        </w:rPr>
      </w:pPr>
      <w:r w:rsidRPr="00391491">
        <w:rPr>
          <w:sz w:val="22"/>
          <w:szCs w:val="22"/>
        </w:rPr>
        <w:t>Marketing</w:t>
      </w:r>
    </w:p>
    <w:p w14:paraId="1DBA89D9" w14:textId="77777777" w:rsidR="00756EF6" w:rsidRPr="00391491" w:rsidRDefault="00756EF6" w:rsidP="000435FB">
      <w:pPr>
        <w:pStyle w:val="Qck"/>
        <w:numPr>
          <w:ilvl w:val="0"/>
          <w:numId w:val="33"/>
        </w:numPr>
        <w:rPr>
          <w:sz w:val="22"/>
          <w:szCs w:val="22"/>
        </w:rPr>
      </w:pPr>
      <w:r w:rsidRPr="00391491">
        <w:rPr>
          <w:sz w:val="22"/>
          <w:szCs w:val="22"/>
        </w:rPr>
        <w:t>Facilities</w:t>
      </w:r>
    </w:p>
    <w:p w14:paraId="1847052E" w14:textId="77777777" w:rsidR="000B279E" w:rsidRPr="00391491" w:rsidRDefault="00756EF6" w:rsidP="00EF6E45">
      <w:pPr>
        <w:pStyle w:val="Qck"/>
        <w:numPr>
          <w:ilvl w:val="0"/>
          <w:numId w:val="33"/>
        </w:numPr>
        <w:rPr>
          <w:sz w:val="22"/>
          <w:szCs w:val="22"/>
        </w:rPr>
      </w:pPr>
      <w:r w:rsidRPr="00391491">
        <w:rPr>
          <w:sz w:val="22"/>
          <w:szCs w:val="22"/>
        </w:rPr>
        <w:t xml:space="preserve">Recreation </w:t>
      </w:r>
    </w:p>
    <w:p w14:paraId="779E63CA" w14:textId="77777777" w:rsidR="000435FB" w:rsidRPr="00EC5626" w:rsidRDefault="000435FB" w:rsidP="000435FB">
      <w:pPr>
        <w:pStyle w:val="Qck"/>
        <w:numPr>
          <w:ilvl w:val="0"/>
          <w:numId w:val="0"/>
        </w:numPr>
        <w:ind w:left="1080"/>
        <w:rPr>
          <w:sz w:val="8"/>
          <w:szCs w:val="8"/>
        </w:rPr>
      </w:pPr>
    </w:p>
    <w:p w14:paraId="1267316D" w14:textId="77777777" w:rsidR="005B2ECA" w:rsidRPr="00C40111" w:rsidRDefault="000A4F5A" w:rsidP="006A4DB5">
      <w:pPr>
        <w:pStyle w:val="ListParagraph"/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rPr>
          <w:sz w:val="22"/>
          <w:szCs w:val="22"/>
        </w:rPr>
      </w:pPr>
      <w:r w:rsidRPr="005B2ECA">
        <w:rPr>
          <w:sz w:val="22"/>
          <w:szCs w:val="22"/>
        </w:rPr>
        <w:t>Executive</w:t>
      </w:r>
      <w:r w:rsidRPr="005B2ECA">
        <w:rPr>
          <w:spacing w:val="-4"/>
          <w:sz w:val="22"/>
          <w:szCs w:val="22"/>
        </w:rPr>
        <w:t xml:space="preserve"> </w:t>
      </w:r>
      <w:r w:rsidRPr="005B2ECA">
        <w:rPr>
          <w:sz w:val="22"/>
          <w:szCs w:val="22"/>
        </w:rPr>
        <w:t>Director</w:t>
      </w:r>
      <w:r w:rsidRPr="005B2ECA">
        <w:rPr>
          <w:spacing w:val="-3"/>
          <w:sz w:val="22"/>
          <w:szCs w:val="22"/>
        </w:rPr>
        <w:t xml:space="preserve"> </w:t>
      </w:r>
      <w:r w:rsidRPr="005B2ECA">
        <w:rPr>
          <w:spacing w:val="-2"/>
          <w:sz w:val="22"/>
          <w:szCs w:val="22"/>
        </w:rPr>
        <w:t>Report</w:t>
      </w:r>
    </w:p>
    <w:p w14:paraId="6C8B0FF5" w14:textId="77777777" w:rsidR="00C40111" w:rsidRPr="00EC5626" w:rsidRDefault="00C40111" w:rsidP="00C40111">
      <w:pPr>
        <w:pStyle w:val="ListParagraph"/>
        <w:widowControl w:val="0"/>
        <w:tabs>
          <w:tab w:val="left" w:pos="820"/>
        </w:tabs>
        <w:autoSpaceDE w:val="0"/>
        <w:autoSpaceDN w:val="0"/>
        <w:rPr>
          <w:sz w:val="8"/>
          <w:szCs w:val="8"/>
        </w:rPr>
      </w:pPr>
    </w:p>
    <w:p w14:paraId="2DF02DE1" w14:textId="77777777" w:rsidR="00C40111" w:rsidRPr="005B2ECA" w:rsidRDefault="00C40111" w:rsidP="006A4DB5">
      <w:pPr>
        <w:pStyle w:val="ListParagraph"/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rPr>
          <w:sz w:val="22"/>
          <w:szCs w:val="22"/>
        </w:rPr>
      </w:pPr>
      <w:r>
        <w:rPr>
          <w:spacing w:val="-2"/>
          <w:sz w:val="22"/>
          <w:szCs w:val="22"/>
        </w:rPr>
        <w:t>Discussion and possible action: Amendment of Policy 3.1</w:t>
      </w:r>
      <w:r w:rsidR="008B1165">
        <w:rPr>
          <w:spacing w:val="-2"/>
          <w:sz w:val="22"/>
          <w:szCs w:val="22"/>
        </w:rPr>
        <w:t>.2.2 and</w:t>
      </w:r>
      <w:r>
        <w:rPr>
          <w:spacing w:val="-2"/>
          <w:sz w:val="22"/>
          <w:szCs w:val="22"/>
        </w:rPr>
        <w:t xml:space="preserve"> </w:t>
      </w:r>
      <w:r w:rsidR="008B1165">
        <w:rPr>
          <w:spacing w:val="-2"/>
          <w:sz w:val="22"/>
          <w:szCs w:val="22"/>
        </w:rPr>
        <w:t xml:space="preserve">3.1.2.3 </w:t>
      </w:r>
      <w:r>
        <w:rPr>
          <w:spacing w:val="-2"/>
          <w:sz w:val="22"/>
          <w:szCs w:val="22"/>
        </w:rPr>
        <w:t>Cash &amp; Investments</w:t>
      </w:r>
    </w:p>
    <w:p w14:paraId="1BDFCB96" w14:textId="77777777" w:rsidR="005B2ECA" w:rsidRPr="00EC5626" w:rsidRDefault="005B2ECA" w:rsidP="005B2ECA">
      <w:pPr>
        <w:pStyle w:val="ListParagraph"/>
        <w:widowControl w:val="0"/>
        <w:tabs>
          <w:tab w:val="left" w:pos="820"/>
        </w:tabs>
        <w:autoSpaceDE w:val="0"/>
        <w:autoSpaceDN w:val="0"/>
        <w:rPr>
          <w:sz w:val="8"/>
          <w:szCs w:val="8"/>
        </w:rPr>
      </w:pPr>
    </w:p>
    <w:p w14:paraId="7391FAAD" w14:textId="77777777" w:rsidR="005B2ECA" w:rsidRPr="005B2ECA" w:rsidRDefault="005B2ECA" w:rsidP="006A4DB5">
      <w:pPr>
        <w:pStyle w:val="ListParagraph"/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rPr>
          <w:sz w:val="22"/>
          <w:szCs w:val="22"/>
        </w:rPr>
      </w:pPr>
      <w:r>
        <w:rPr>
          <w:spacing w:val="-2"/>
          <w:sz w:val="22"/>
          <w:szCs w:val="22"/>
        </w:rPr>
        <w:t>Board Approval</w:t>
      </w:r>
      <w:r w:rsidR="00423C3F">
        <w:rPr>
          <w:spacing w:val="-2"/>
          <w:sz w:val="22"/>
          <w:szCs w:val="22"/>
        </w:rPr>
        <w:t>:</w:t>
      </w:r>
      <w:r>
        <w:rPr>
          <w:spacing w:val="-2"/>
          <w:sz w:val="22"/>
          <w:szCs w:val="22"/>
        </w:rPr>
        <w:t xml:space="preserve"> Travel for Trustee David Howick – URPA Conference</w:t>
      </w:r>
    </w:p>
    <w:p w14:paraId="424AC019" w14:textId="77777777" w:rsidR="000435FB" w:rsidRPr="00EC5626" w:rsidRDefault="000435FB" w:rsidP="000435FB">
      <w:pPr>
        <w:pStyle w:val="ListParagraph"/>
        <w:widowControl w:val="0"/>
        <w:tabs>
          <w:tab w:val="left" w:pos="820"/>
        </w:tabs>
        <w:autoSpaceDE w:val="0"/>
        <w:autoSpaceDN w:val="0"/>
        <w:rPr>
          <w:sz w:val="8"/>
          <w:szCs w:val="8"/>
        </w:rPr>
      </w:pPr>
    </w:p>
    <w:p w14:paraId="48B865A9" w14:textId="77777777" w:rsidR="000A4F5A" w:rsidRPr="00391491" w:rsidRDefault="005B2ECA" w:rsidP="000435FB">
      <w:pPr>
        <w:pStyle w:val="ListParagraph"/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rPr>
          <w:sz w:val="22"/>
          <w:szCs w:val="22"/>
        </w:rPr>
      </w:pPr>
      <w:r>
        <w:rPr>
          <w:sz w:val="22"/>
          <w:szCs w:val="22"/>
        </w:rPr>
        <w:t>C</w:t>
      </w:r>
      <w:r w:rsidR="000A4F5A" w:rsidRPr="00391491">
        <w:rPr>
          <w:sz w:val="22"/>
          <w:szCs w:val="22"/>
        </w:rPr>
        <w:t>onsideration and Recommendation to Approve Expenditures over $60,000</w:t>
      </w:r>
    </w:p>
    <w:p w14:paraId="6520D16B" w14:textId="5A35E50F" w:rsidR="003D18C5" w:rsidRDefault="00EF6E45" w:rsidP="003D18C5">
      <w:pPr>
        <w:pStyle w:val="ListParagraph"/>
        <w:widowControl w:val="0"/>
        <w:numPr>
          <w:ilvl w:val="0"/>
          <w:numId w:val="37"/>
        </w:numPr>
        <w:autoSpaceDE w:val="0"/>
        <w:autoSpaceDN w:val="0"/>
        <w:ind w:left="1080"/>
        <w:rPr>
          <w:sz w:val="22"/>
          <w:szCs w:val="22"/>
        </w:rPr>
      </w:pPr>
      <w:proofErr w:type="spellStart"/>
      <w:r w:rsidRPr="00391491">
        <w:rPr>
          <w:sz w:val="22"/>
          <w:szCs w:val="22"/>
        </w:rPr>
        <w:t>ChlorKing</w:t>
      </w:r>
      <w:proofErr w:type="spellEnd"/>
    </w:p>
    <w:p w14:paraId="370EEB96" w14:textId="77777777" w:rsidR="005B2ECA" w:rsidRPr="00EC5626" w:rsidRDefault="005B2ECA" w:rsidP="005B2ECA">
      <w:pPr>
        <w:pStyle w:val="ListParagraph"/>
        <w:widowControl w:val="0"/>
        <w:autoSpaceDE w:val="0"/>
        <w:autoSpaceDN w:val="0"/>
        <w:rPr>
          <w:sz w:val="8"/>
          <w:szCs w:val="8"/>
        </w:rPr>
      </w:pPr>
    </w:p>
    <w:p w14:paraId="52709AAE" w14:textId="77777777" w:rsidR="000435FB" w:rsidRPr="00391491" w:rsidRDefault="000435FB" w:rsidP="000435FB">
      <w:pPr>
        <w:pStyle w:val="Qck"/>
        <w:numPr>
          <w:ilvl w:val="0"/>
          <w:numId w:val="2"/>
        </w:numPr>
        <w:rPr>
          <w:sz w:val="22"/>
          <w:szCs w:val="22"/>
        </w:rPr>
      </w:pPr>
      <w:r w:rsidRPr="00391491">
        <w:rPr>
          <w:sz w:val="22"/>
          <w:szCs w:val="22"/>
        </w:rPr>
        <w:t>Approval of Minutes</w:t>
      </w:r>
    </w:p>
    <w:p w14:paraId="44EAE019" w14:textId="77777777" w:rsidR="000435FB" w:rsidRPr="00391491" w:rsidRDefault="00EF6E45" w:rsidP="00A73B8F">
      <w:pPr>
        <w:pStyle w:val="Qck"/>
        <w:numPr>
          <w:ilvl w:val="0"/>
          <w:numId w:val="17"/>
        </w:numPr>
        <w:rPr>
          <w:sz w:val="22"/>
          <w:szCs w:val="22"/>
        </w:rPr>
      </w:pPr>
      <w:r w:rsidRPr="00391491">
        <w:rPr>
          <w:sz w:val="22"/>
          <w:szCs w:val="22"/>
        </w:rPr>
        <w:t>January 17, 2024</w:t>
      </w:r>
      <w:r w:rsidR="000435FB" w:rsidRPr="00391491">
        <w:rPr>
          <w:sz w:val="22"/>
          <w:szCs w:val="22"/>
        </w:rPr>
        <w:t xml:space="preserve"> – Working Board Meeting</w:t>
      </w:r>
    </w:p>
    <w:p w14:paraId="01A40597" w14:textId="77777777" w:rsidR="000435FB" w:rsidRPr="00391491" w:rsidRDefault="00EF6E45" w:rsidP="00A73B8F">
      <w:pPr>
        <w:pStyle w:val="Qck"/>
        <w:numPr>
          <w:ilvl w:val="0"/>
          <w:numId w:val="17"/>
        </w:numPr>
        <w:rPr>
          <w:sz w:val="22"/>
          <w:szCs w:val="22"/>
        </w:rPr>
      </w:pPr>
      <w:r w:rsidRPr="00391491">
        <w:rPr>
          <w:sz w:val="22"/>
          <w:szCs w:val="22"/>
        </w:rPr>
        <w:t>January 17, 2024</w:t>
      </w:r>
      <w:r w:rsidR="000435FB" w:rsidRPr="00391491">
        <w:rPr>
          <w:sz w:val="22"/>
          <w:szCs w:val="22"/>
        </w:rPr>
        <w:t xml:space="preserve"> - Regular Board Meeting</w:t>
      </w:r>
    </w:p>
    <w:p w14:paraId="0C77118E" w14:textId="77777777" w:rsidR="000435FB" w:rsidRPr="00EC5626" w:rsidRDefault="000435FB" w:rsidP="000435FB">
      <w:pPr>
        <w:pStyle w:val="Qck"/>
        <w:numPr>
          <w:ilvl w:val="0"/>
          <w:numId w:val="0"/>
        </w:numPr>
        <w:ind w:left="720"/>
        <w:rPr>
          <w:sz w:val="8"/>
          <w:szCs w:val="8"/>
        </w:rPr>
      </w:pPr>
    </w:p>
    <w:p w14:paraId="4EE921B2" w14:textId="77777777" w:rsidR="000435FB" w:rsidRPr="00391491" w:rsidRDefault="000435FB" w:rsidP="000435FB">
      <w:pPr>
        <w:pStyle w:val="Qck"/>
        <w:numPr>
          <w:ilvl w:val="0"/>
          <w:numId w:val="2"/>
        </w:numPr>
        <w:tabs>
          <w:tab w:val="left" w:pos="720"/>
        </w:tabs>
        <w:rPr>
          <w:sz w:val="22"/>
          <w:szCs w:val="22"/>
        </w:rPr>
      </w:pPr>
      <w:r w:rsidRPr="00391491">
        <w:rPr>
          <w:sz w:val="22"/>
          <w:szCs w:val="22"/>
        </w:rPr>
        <w:t>Payables and Financials</w:t>
      </w:r>
    </w:p>
    <w:p w14:paraId="60BE75FA" w14:textId="77777777" w:rsidR="000435FB" w:rsidRPr="00391491" w:rsidRDefault="000435FB" w:rsidP="00A73B8F">
      <w:pPr>
        <w:pStyle w:val="Qck"/>
        <w:numPr>
          <w:ilvl w:val="0"/>
          <w:numId w:val="16"/>
        </w:numPr>
        <w:rPr>
          <w:sz w:val="22"/>
          <w:szCs w:val="22"/>
        </w:rPr>
      </w:pPr>
      <w:r w:rsidRPr="00391491">
        <w:rPr>
          <w:sz w:val="22"/>
          <w:szCs w:val="22"/>
        </w:rPr>
        <w:t xml:space="preserve">Ratify </w:t>
      </w:r>
      <w:r w:rsidR="00EF6E45" w:rsidRPr="00391491">
        <w:rPr>
          <w:sz w:val="22"/>
          <w:szCs w:val="22"/>
        </w:rPr>
        <w:t>February 7</w:t>
      </w:r>
      <w:r w:rsidRPr="00391491">
        <w:rPr>
          <w:sz w:val="22"/>
          <w:szCs w:val="22"/>
        </w:rPr>
        <w:t>, 2024, Payables</w:t>
      </w:r>
    </w:p>
    <w:p w14:paraId="05C0E4EB" w14:textId="77777777" w:rsidR="000435FB" w:rsidRPr="00391491" w:rsidRDefault="000435FB" w:rsidP="00A73B8F">
      <w:pPr>
        <w:pStyle w:val="Qck"/>
        <w:numPr>
          <w:ilvl w:val="0"/>
          <w:numId w:val="16"/>
        </w:numPr>
        <w:rPr>
          <w:sz w:val="22"/>
          <w:szCs w:val="22"/>
        </w:rPr>
      </w:pPr>
      <w:r w:rsidRPr="00391491">
        <w:rPr>
          <w:sz w:val="22"/>
          <w:szCs w:val="22"/>
        </w:rPr>
        <w:t xml:space="preserve">Approval of the </w:t>
      </w:r>
      <w:r w:rsidR="00EF6E45" w:rsidRPr="00391491">
        <w:rPr>
          <w:sz w:val="22"/>
          <w:szCs w:val="22"/>
        </w:rPr>
        <w:t>February 21</w:t>
      </w:r>
      <w:r w:rsidRPr="00391491">
        <w:rPr>
          <w:sz w:val="22"/>
          <w:szCs w:val="22"/>
        </w:rPr>
        <w:t>, 2024, Payables</w:t>
      </w:r>
    </w:p>
    <w:p w14:paraId="541AD0D4" w14:textId="77777777" w:rsidR="00B77C22" w:rsidRDefault="00B77C22" w:rsidP="00A73B8F">
      <w:pPr>
        <w:pStyle w:val="Qck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Approval of the November 2024 Financials</w:t>
      </w:r>
    </w:p>
    <w:p w14:paraId="23CA3D78" w14:textId="77777777" w:rsidR="000435FB" w:rsidRPr="00391491" w:rsidRDefault="000435FB" w:rsidP="00481631">
      <w:pPr>
        <w:pStyle w:val="Qck"/>
        <w:numPr>
          <w:ilvl w:val="0"/>
          <w:numId w:val="0"/>
        </w:numPr>
        <w:ind w:left="1080"/>
        <w:rPr>
          <w:sz w:val="22"/>
          <w:szCs w:val="22"/>
        </w:rPr>
      </w:pPr>
      <w:r w:rsidRPr="00391491">
        <w:rPr>
          <w:sz w:val="22"/>
          <w:szCs w:val="22"/>
        </w:rPr>
        <w:t xml:space="preserve">Approval of the </w:t>
      </w:r>
      <w:r w:rsidR="00EF6E45" w:rsidRPr="00391491">
        <w:rPr>
          <w:sz w:val="22"/>
          <w:szCs w:val="22"/>
        </w:rPr>
        <w:t xml:space="preserve">January 2024 </w:t>
      </w:r>
      <w:r w:rsidRPr="00391491">
        <w:rPr>
          <w:sz w:val="22"/>
          <w:szCs w:val="22"/>
        </w:rPr>
        <w:t>Financials</w:t>
      </w:r>
    </w:p>
    <w:p w14:paraId="20A4E004" w14:textId="77777777" w:rsidR="000435FB" w:rsidRPr="00EC5626" w:rsidRDefault="000435FB" w:rsidP="000435FB">
      <w:pPr>
        <w:pStyle w:val="Qck"/>
        <w:numPr>
          <w:ilvl w:val="0"/>
          <w:numId w:val="0"/>
        </w:numPr>
        <w:ind w:left="1080"/>
        <w:rPr>
          <w:sz w:val="8"/>
          <w:szCs w:val="8"/>
        </w:rPr>
      </w:pPr>
    </w:p>
    <w:p w14:paraId="7032AE80" w14:textId="77777777" w:rsidR="000B279E" w:rsidRPr="00391491" w:rsidRDefault="000B279E" w:rsidP="00660FF7">
      <w:pPr>
        <w:pStyle w:val="Qck"/>
        <w:numPr>
          <w:ilvl w:val="0"/>
          <w:numId w:val="2"/>
        </w:numPr>
        <w:rPr>
          <w:sz w:val="22"/>
          <w:szCs w:val="22"/>
        </w:rPr>
      </w:pPr>
      <w:r w:rsidRPr="00391491">
        <w:rPr>
          <w:sz w:val="22"/>
          <w:szCs w:val="22"/>
        </w:rPr>
        <w:t>Adjourn</w:t>
      </w:r>
    </w:p>
    <w:p w14:paraId="635D556A" w14:textId="77777777" w:rsidR="00D832E0" w:rsidRPr="00391491" w:rsidRDefault="000435FB" w:rsidP="00EF6E45">
      <w:pPr>
        <w:pStyle w:val="Qck"/>
        <w:numPr>
          <w:ilvl w:val="0"/>
          <w:numId w:val="0"/>
        </w:numPr>
        <w:tabs>
          <w:tab w:val="left" w:pos="810"/>
        </w:tabs>
        <w:jc w:val="center"/>
        <w:rPr>
          <w:b/>
          <w:sz w:val="22"/>
          <w:szCs w:val="22"/>
          <w:u w:val="single"/>
        </w:rPr>
      </w:pPr>
      <w:r w:rsidRPr="00391491">
        <w:rPr>
          <w:b/>
          <w:sz w:val="22"/>
          <w:szCs w:val="22"/>
          <w:u w:val="single"/>
        </w:rPr>
        <w:t>P</w:t>
      </w:r>
      <w:r w:rsidR="00252DAD" w:rsidRPr="00391491">
        <w:rPr>
          <w:b/>
          <w:sz w:val="22"/>
          <w:szCs w:val="22"/>
          <w:u w:val="single"/>
        </w:rPr>
        <w:t xml:space="preserve">OSSIBLE </w:t>
      </w:r>
      <w:r w:rsidR="00660FF7" w:rsidRPr="00391491">
        <w:rPr>
          <w:b/>
          <w:sz w:val="22"/>
          <w:szCs w:val="22"/>
          <w:u w:val="single"/>
        </w:rPr>
        <w:t>CLOSED MEETING</w:t>
      </w:r>
    </w:p>
    <w:p w14:paraId="0EA2B986" w14:textId="77777777" w:rsidR="00660FF7" w:rsidRPr="00391491" w:rsidRDefault="00660FF7" w:rsidP="00660FF7">
      <w:pPr>
        <w:pStyle w:val="Qck"/>
        <w:numPr>
          <w:ilvl w:val="0"/>
          <w:numId w:val="0"/>
        </w:numPr>
        <w:ind w:left="720" w:hanging="720"/>
        <w:rPr>
          <w:b/>
          <w:sz w:val="22"/>
          <w:szCs w:val="22"/>
        </w:rPr>
      </w:pPr>
      <w:r w:rsidRPr="00391491">
        <w:rPr>
          <w:b/>
          <w:sz w:val="22"/>
          <w:szCs w:val="22"/>
        </w:rPr>
        <w:t>8:00 PM</w:t>
      </w:r>
    </w:p>
    <w:p w14:paraId="13B40061" w14:textId="77777777" w:rsidR="001E2737" w:rsidRPr="00391491" w:rsidRDefault="001E2737" w:rsidP="00252DAD">
      <w:pPr>
        <w:pStyle w:val="Qck"/>
        <w:numPr>
          <w:ilvl w:val="0"/>
          <w:numId w:val="0"/>
        </w:numPr>
        <w:rPr>
          <w:iCs/>
          <w:sz w:val="22"/>
          <w:szCs w:val="22"/>
        </w:rPr>
      </w:pPr>
    </w:p>
    <w:p w14:paraId="7B7F53A4" w14:textId="77777777" w:rsidR="002106CA" w:rsidRPr="00391491" w:rsidRDefault="00660FF7" w:rsidP="00C523D4">
      <w:pPr>
        <w:pStyle w:val="Qck"/>
        <w:numPr>
          <w:ilvl w:val="0"/>
          <w:numId w:val="0"/>
        </w:numPr>
        <w:rPr>
          <w:i/>
          <w:sz w:val="22"/>
          <w:szCs w:val="22"/>
        </w:rPr>
      </w:pPr>
      <w:r w:rsidRPr="00391491">
        <w:rPr>
          <w:i/>
          <w:sz w:val="22"/>
          <w:szCs w:val="22"/>
        </w:rPr>
        <w:t>Closed meeting to discuss litigation, property acquisition or the character and professional competence or physical or mental health of an individual</w:t>
      </w:r>
      <w:r w:rsidR="005204F0" w:rsidRPr="00391491">
        <w:rPr>
          <w:i/>
          <w:sz w:val="22"/>
          <w:szCs w:val="22"/>
        </w:rPr>
        <w:t>.</w:t>
      </w:r>
    </w:p>
    <w:sectPr w:rsidR="002106CA" w:rsidRPr="00391491" w:rsidSect="00250892">
      <w:footerReference w:type="even" r:id="rId11"/>
      <w:footerReference w:type="default" r:id="rId12"/>
      <w:pgSz w:w="12240" w:h="15840" w:code="1"/>
      <w:pgMar w:top="720" w:right="1440" w:bottom="270" w:left="1440" w:header="432" w:footer="28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E052F" w14:textId="77777777" w:rsidR="00250892" w:rsidRDefault="00250892">
      <w:r>
        <w:separator/>
      </w:r>
    </w:p>
  </w:endnote>
  <w:endnote w:type="continuationSeparator" w:id="0">
    <w:p w14:paraId="10D27007" w14:textId="77777777" w:rsidR="00250892" w:rsidRDefault="00250892">
      <w:r>
        <w:continuationSeparator/>
      </w:r>
    </w:p>
  </w:endnote>
  <w:endnote w:type="continuationNotice" w:id="1">
    <w:p w14:paraId="129C00BF" w14:textId="77777777" w:rsidR="000E0C4C" w:rsidRDefault="000E0C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8A294" w14:textId="77777777" w:rsidR="00F324E0" w:rsidRDefault="00F324E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C41E619" w14:textId="77777777" w:rsidR="00F324E0" w:rsidRDefault="00F324E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F02A" w14:textId="77777777" w:rsidR="00F324E0" w:rsidRDefault="00F324E0">
    <w:pPr>
      <w:rPr>
        <w:sz w:val="16"/>
      </w:rPr>
    </w:pPr>
    <w:r>
      <w:rPr>
        <w:sz w:val="16"/>
      </w:rPr>
      <w:t xml:space="preserve">If you are planning to attend this meeting and due to disability, need assistance in understanding or participating in the meeting, please notify the </w:t>
    </w:r>
    <w:proofErr w:type="gramStart"/>
    <w:r>
      <w:rPr>
        <w:sz w:val="16"/>
      </w:rPr>
      <w:t>District</w:t>
    </w:r>
    <w:proofErr w:type="gramEnd"/>
    <w:r>
      <w:rPr>
        <w:sz w:val="16"/>
      </w:rPr>
      <w:t xml:space="preserve"> in advance of the meeting (Chris Johnson at 801-966-5555 ext. 140) and we will try to provide the assistance necessary.  Oquirrh Recreation and Parks District does not discriminate </w:t>
    </w:r>
    <w:proofErr w:type="gramStart"/>
    <w:r>
      <w:rPr>
        <w:sz w:val="16"/>
      </w:rPr>
      <w:t>on the basis of</w:t>
    </w:r>
    <w:proofErr w:type="gramEnd"/>
    <w:r>
      <w:rPr>
        <w:sz w:val="16"/>
      </w:rPr>
      <w:t xml:space="preserve"> race, color, gender, national origin, religion, age, or disability in the employment or the provision of services. This may be an electronic meeting with one of the Trustees participating via electronic means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6D175" w14:textId="77777777" w:rsidR="00250892" w:rsidRDefault="00250892">
      <w:r>
        <w:separator/>
      </w:r>
    </w:p>
  </w:footnote>
  <w:footnote w:type="continuationSeparator" w:id="0">
    <w:p w14:paraId="7EBEE246" w14:textId="77777777" w:rsidR="00250892" w:rsidRDefault="00250892">
      <w:r>
        <w:continuationSeparator/>
      </w:r>
    </w:p>
  </w:footnote>
  <w:footnote w:type="continuationNotice" w:id="1">
    <w:p w14:paraId="64213F83" w14:textId="77777777" w:rsidR="000E0C4C" w:rsidRDefault="000E0C4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768593A"/>
    <w:lvl w:ilvl="0">
      <w:start w:val="1"/>
      <w:numFmt w:val="decimal"/>
      <w:pStyle w:val="Qck"/>
      <w:lvlText w:val="%1."/>
      <w:lvlJc w:val="left"/>
      <w:pPr>
        <w:tabs>
          <w:tab w:val="num" w:pos="720"/>
        </w:tabs>
      </w:p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43A22"/>
    <w:multiLevelType w:val="hybridMultilevel"/>
    <w:tmpl w:val="E1143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BD3F9E"/>
    <w:multiLevelType w:val="hybridMultilevel"/>
    <w:tmpl w:val="B39E6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335C88"/>
    <w:multiLevelType w:val="hybridMultilevel"/>
    <w:tmpl w:val="4D5AF44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5A200E"/>
    <w:multiLevelType w:val="hybridMultilevel"/>
    <w:tmpl w:val="DBB8A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4565EE"/>
    <w:multiLevelType w:val="hybridMultilevel"/>
    <w:tmpl w:val="679659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2F1D08"/>
    <w:multiLevelType w:val="hybridMultilevel"/>
    <w:tmpl w:val="01A0AF7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1279FF"/>
    <w:multiLevelType w:val="hybridMultilevel"/>
    <w:tmpl w:val="CAA4B4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1C35A9"/>
    <w:multiLevelType w:val="hybridMultilevel"/>
    <w:tmpl w:val="C6009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CE0FE3"/>
    <w:multiLevelType w:val="hybridMultilevel"/>
    <w:tmpl w:val="573C2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4C63BA"/>
    <w:multiLevelType w:val="hybridMultilevel"/>
    <w:tmpl w:val="28D242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06561A1"/>
    <w:multiLevelType w:val="multilevel"/>
    <w:tmpl w:val="8766E2A4"/>
    <w:lvl w:ilvl="0">
      <w:start w:val="1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b/>
      </w:rPr>
    </w:lvl>
    <w:lvl w:ilvl="1">
      <w:start w:val="11"/>
      <w:numFmt w:val="decimal"/>
      <w:lvlRestart w:val="0"/>
      <w:lvlText w:val="%1.%2"/>
      <w:lvlJc w:val="left"/>
      <w:pPr>
        <w:tabs>
          <w:tab w:val="num" w:pos="600"/>
        </w:tabs>
        <w:ind w:left="600" w:hanging="60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070"/>
        </w:tabs>
        <w:ind w:left="1350" w:firstLine="720"/>
      </w:pPr>
      <w:rPr>
        <w:rFonts w:ascii="Times New Roman" w:hAnsi="Times New Roman" w:cs="Times New Roman" w:hint="default"/>
        <w:b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  <w:b/>
        <w:color w:val="auto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2" w15:restartNumberingAfterBreak="0">
    <w:nsid w:val="35B76B2F"/>
    <w:multiLevelType w:val="hybridMultilevel"/>
    <w:tmpl w:val="646E4B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AD831C9"/>
    <w:multiLevelType w:val="hybridMultilevel"/>
    <w:tmpl w:val="3D5451C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217FBA"/>
    <w:multiLevelType w:val="hybridMultilevel"/>
    <w:tmpl w:val="9F6C8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4312D9"/>
    <w:multiLevelType w:val="hybridMultilevel"/>
    <w:tmpl w:val="F7D68FF0"/>
    <w:lvl w:ilvl="0" w:tplc="EAD6AA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AE0B58"/>
    <w:multiLevelType w:val="hybridMultilevel"/>
    <w:tmpl w:val="D57465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9BD1944"/>
    <w:multiLevelType w:val="hybridMultilevel"/>
    <w:tmpl w:val="976EE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B06AA3"/>
    <w:multiLevelType w:val="hybridMultilevel"/>
    <w:tmpl w:val="FAB0BCF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4FB343FF"/>
    <w:multiLevelType w:val="hybridMultilevel"/>
    <w:tmpl w:val="B2BEB9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271DA6"/>
    <w:multiLevelType w:val="hybridMultilevel"/>
    <w:tmpl w:val="3DA69C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A844FB"/>
    <w:multiLevelType w:val="hybridMultilevel"/>
    <w:tmpl w:val="31B67A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53EF4FF9"/>
    <w:multiLevelType w:val="hybridMultilevel"/>
    <w:tmpl w:val="716497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6D699D"/>
    <w:multiLevelType w:val="hybridMultilevel"/>
    <w:tmpl w:val="163EBA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93A4426"/>
    <w:multiLevelType w:val="hybridMultilevel"/>
    <w:tmpl w:val="C4B0425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C1FED150">
      <w:start w:val="5624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5B0B0076"/>
    <w:multiLevelType w:val="hybridMultilevel"/>
    <w:tmpl w:val="C472D8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E0D71EF"/>
    <w:multiLevelType w:val="hybridMultilevel"/>
    <w:tmpl w:val="6A92D32A"/>
    <w:lvl w:ilvl="0" w:tplc="9E84C2FE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2BB2C712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49A06D4">
      <w:numFmt w:val="bullet"/>
      <w:lvlText w:val="•"/>
      <w:lvlJc w:val="left"/>
      <w:pPr>
        <w:ind w:left="2108" w:hanging="360"/>
      </w:pPr>
      <w:rPr>
        <w:rFonts w:hint="default"/>
        <w:lang w:val="en-US" w:eastAsia="en-US" w:bidi="ar-SA"/>
      </w:rPr>
    </w:lvl>
    <w:lvl w:ilvl="3" w:tplc="74C07BF4">
      <w:numFmt w:val="bullet"/>
      <w:lvlText w:val="•"/>
      <w:lvlJc w:val="left"/>
      <w:pPr>
        <w:ind w:left="3037" w:hanging="360"/>
      </w:pPr>
      <w:rPr>
        <w:rFonts w:hint="default"/>
        <w:lang w:val="en-US" w:eastAsia="en-US" w:bidi="ar-SA"/>
      </w:rPr>
    </w:lvl>
    <w:lvl w:ilvl="4" w:tplc="D9E0DDCC">
      <w:numFmt w:val="bullet"/>
      <w:lvlText w:val="•"/>
      <w:lvlJc w:val="left"/>
      <w:pPr>
        <w:ind w:left="3966" w:hanging="360"/>
      </w:pPr>
      <w:rPr>
        <w:rFonts w:hint="default"/>
        <w:lang w:val="en-US" w:eastAsia="en-US" w:bidi="ar-SA"/>
      </w:rPr>
    </w:lvl>
    <w:lvl w:ilvl="5" w:tplc="590CA05C">
      <w:numFmt w:val="bullet"/>
      <w:lvlText w:val="•"/>
      <w:lvlJc w:val="left"/>
      <w:pPr>
        <w:ind w:left="4895" w:hanging="360"/>
      </w:pPr>
      <w:rPr>
        <w:rFonts w:hint="default"/>
        <w:lang w:val="en-US" w:eastAsia="en-US" w:bidi="ar-SA"/>
      </w:rPr>
    </w:lvl>
    <w:lvl w:ilvl="6" w:tplc="681EB40A">
      <w:numFmt w:val="bullet"/>
      <w:lvlText w:val="•"/>
      <w:lvlJc w:val="left"/>
      <w:pPr>
        <w:ind w:left="5824" w:hanging="360"/>
      </w:pPr>
      <w:rPr>
        <w:rFonts w:hint="default"/>
        <w:lang w:val="en-US" w:eastAsia="en-US" w:bidi="ar-SA"/>
      </w:rPr>
    </w:lvl>
    <w:lvl w:ilvl="7" w:tplc="6A6060EC">
      <w:numFmt w:val="bullet"/>
      <w:lvlText w:val="•"/>
      <w:lvlJc w:val="left"/>
      <w:pPr>
        <w:ind w:left="6753" w:hanging="360"/>
      </w:pPr>
      <w:rPr>
        <w:rFonts w:hint="default"/>
        <w:lang w:val="en-US" w:eastAsia="en-US" w:bidi="ar-SA"/>
      </w:rPr>
    </w:lvl>
    <w:lvl w:ilvl="8" w:tplc="A8D2099E">
      <w:numFmt w:val="bullet"/>
      <w:lvlText w:val="•"/>
      <w:lvlJc w:val="left"/>
      <w:pPr>
        <w:ind w:left="7682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5E104A8D"/>
    <w:multiLevelType w:val="hybridMultilevel"/>
    <w:tmpl w:val="8102AC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3102A99"/>
    <w:multiLevelType w:val="hybridMultilevel"/>
    <w:tmpl w:val="E07EF0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5ED0917"/>
    <w:multiLevelType w:val="hybridMultilevel"/>
    <w:tmpl w:val="A8AEA7A6"/>
    <w:lvl w:ilvl="0" w:tplc="25C67D96">
      <w:start w:val="1"/>
      <w:numFmt w:val="decimal"/>
      <w:lvlText w:val="%1."/>
      <w:lvlJc w:val="left"/>
      <w:pPr>
        <w:ind w:left="93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BF4F352">
      <w:numFmt w:val="bullet"/>
      <w:lvlText w:val="•"/>
      <w:lvlJc w:val="left"/>
      <w:pPr>
        <w:ind w:left="1297" w:hanging="360"/>
      </w:pPr>
      <w:rPr>
        <w:rFonts w:hint="default"/>
        <w:lang w:val="en-US" w:eastAsia="en-US" w:bidi="ar-SA"/>
      </w:rPr>
    </w:lvl>
    <w:lvl w:ilvl="2" w:tplc="6BF4F352">
      <w:numFmt w:val="bullet"/>
      <w:lvlText w:val="•"/>
      <w:lvlJc w:val="left"/>
      <w:pPr>
        <w:ind w:left="2226" w:hanging="358"/>
      </w:pPr>
      <w:rPr>
        <w:rFonts w:hint="default"/>
        <w:lang w:val="en-US" w:eastAsia="en-US" w:bidi="ar-SA"/>
      </w:rPr>
    </w:lvl>
    <w:lvl w:ilvl="3" w:tplc="586E0688">
      <w:numFmt w:val="bullet"/>
      <w:lvlText w:val="•"/>
      <w:lvlJc w:val="left"/>
      <w:pPr>
        <w:ind w:left="3155" w:hanging="358"/>
      </w:pPr>
      <w:rPr>
        <w:rFonts w:hint="default"/>
        <w:lang w:val="en-US" w:eastAsia="en-US" w:bidi="ar-SA"/>
      </w:rPr>
    </w:lvl>
    <w:lvl w:ilvl="4" w:tplc="F2E25B24">
      <w:numFmt w:val="bullet"/>
      <w:lvlText w:val="•"/>
      <w:lvlJc w:val="left"/>
      <w:pPr>
        <w:ind w:left="4084" w:hanging="358"/>
      </w:pPr>
      <w:rPr>
        <w:rFonts w:hint="default"/>
        <w:lang w:val="en-US" w:eastAsia="en-US" w:bidi="ar-SA"/>
      </w:rPr>
    </w:lvl>
    <w:lvl w:ilvl="5" w:tplc="FBFA5C36">
      <w:numFmt w:val="bullet"/>
      <w:lvlText w:val="•"/>
      <w:lvlJc w:val="left"/>
      <w:pPr>
        <w:ind w:left="5013" w:hanging="358"/>
      </w:pPr>
      <w:rPr>
        <w:rFonts w:hint="default"/>
        <w:lang w:val="en-US" w:eastAsia="en-US" w:bidi="ar-SA"/>
      </w:rPr>
    </w:lvl>
    <w:lvl w:ilvl="6" w:tplc="0ABAD24A">
      <w:numFmt w:val="bullet"/>
      <w:lvlText w:val="•"/>
      <w:lvlJc w:val="left"/>
      <w:pPr>
        <w:ind w:left="5942" w:hanging="358"/>
      </w:pPr>
      <w:rPr>
        <w:rFonts w:hint="default"/>
        <w:lang w:val="en-US" w:eastAsia="en-US" w:bidi="ar-SA"/>
      </w:rPr>
    </w:lvl>
    <w:lvl w:ilvl="7" w:tplc="F0A0E6E0">
      <w:numFmt w:val="bullet"/>
      <w:lvlText w:val="•"/>
      <w:lvlJc w:val="left"/>
      <w:pPr>
        <w:ind w:left="6871" w:hanging="358"/>
      </w:pPr>
      <w:rPr>
        <w:rFonts w:hint="default"/>
        <w:lang w:val="en-US" w:eastAsia="en-US" w:bidi="ar-SA"/>
      </w:rPr>
    </w:lvl>
    <w:lvl w:ilvl="8" w:tplc="B6684BEE">
      <w:numFmt w:val="bullet"/>
      <w:lvlText w:val="•"/>
      <w:lvlJc w:val="left"/>
      <w:pPr>
        <w:ind w:left="7800" w:hanging="358"/>
      </w:pPr>
      <w:rPr>
        <w:rFonts w:hint="default"/>
        <w:lang w:val="en-US" w:eastAsia="en-US" w:bidi="ar-SA"/>
      </w:rPr>
    </w:lvl>
  </w:abstractNum>
  <w:abstractNum w:abstractNumId="30" w15:restartNumberingAfterBreak="0">
    <w:nsid w:val="68E4362D"/>
    <w:multiLevelType w:val="hybridMultilevel"/>
    <w:tmpl w:val="CA64FE8C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AD4D0D"/>
    <w:multiLevelType w:val="hybridMultilevel"/>
    <w:tmpl w:val="C4B0425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C1FED150">
      <w:start w:val="5624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6C971E81"/>
    <w:multiLevelType w:val="hybridMultilevel"/>
    <w:tmpl w:val="CA26B3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D370C3"/>
    <w:multiLevelType w:val="hybridMultilevel"/>
    <w:tmpl w:val="58A8BD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FED150">
      <w:start w:val="5624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21F4E2A"/>
    <w:multiLevelType w:val="hybridMultilevel"/>
    <w:tmpl w:val="40FC8486"/>
    <w:lvl w:ilvl="0" w:tplc="AAF877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FED150">
      <w:start w:val="5624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50A4665"/>
    <w:multiLevelType w:val="hybridMultilevel"/>
    <w:tmpl w:val="0EAAE88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DB32B5E6">
      <w:start w:val="5624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7BFF2FDD"/>
    <w:multiLevelType w:val="hybridMultilevel"/>
    <w:tmpl w:val="FEDE3B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FDF677D"/>
    <w:multiLevelType w:val="hybridMultilevel"/>
    <w:tmpl w:val="DA36FD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58954095">
    <w:abstractNumId w:val="0"/>
    <w:lvlOverride w:ilvl="0">
      <w:startOverride w:val="1"/>
      <w:lvl w:ilvl="0">
        <w:start w:val="1"/>
        <w:numFmt w:val="decimal"/>
        <w:pStyle w:val="Qck"/>
        <w:lvlText w:val="%1."/>
        <w:lvlJc w:val="left"/>
      </w:lvl>
    </w:lvlOverride>
  </w:num>
  <w:num w:numId="2" w16cid:durableId="11759423">
    <w:abstractNumId w:val="34"/>
  </w:num>
  <w:num w:numId="3" w16cid:durableId="406264118">
    <w:abstractNumId w:val="35"/>
  </w:num>
  <w:num w:numId="4" w16cid:durableId="1778676539">
    <w:abstractNumId w:val="18"/>
  </w:num>
  <w:num w:numId="5" w16cid:durableId="1980450790">
    <w:abstractNumId w:val="24"/>
  </w:num>
  <w:num w:numId="6" w16cid:durableId="2082024062">
    <w:abstractNumId w:val="37"/>
  </w:num>
  <w:num w:numId="7" w16cid:durableId="1644654853">
    <w:abstractNumId w:val="13"/>
  </w:num>
  <w:num w:numId="8" w16cid:durableId="759448495">
    <w:abstractNumId w:val="31"/>
  </w:num>
  <w:num w:numId="9" w16cid:durableId="1336030219">
    <w:abstractNumId w:val="30"/>
  </w:num>
  <w:num w:numId="10" w16cid:durableId="1176194570">
    <w:abstractNumId w:val="8"/>
  </w:num>
  <w:num w:numId="11" w16cid:durableId="751389378">
    <w:abstractNumId w:val="2"/>
  </w:num>
  <w:num w:numId="12" w16cid:durableId="835265007">
    <w:abstractNumId w:val="33"/>
  </w:num>
  <w:num w:numId="13" w16cid:durableId="2113622254">
    <w:abstractNumId w:val="16"/>
  </w:num>
  <w:num w:numId="14" w16cid:durableId="1942495643">
    <w:abstractNumId w:val="4"/>
  </w:num>
  <w:num w:numId="15" w16cid:durableId="2144501344">
    <w:abstractNumId w:val="25"/>
  </w:num>
  <w:num w:numId="16" w16cid:durableId="1936547542">
    <w:abstractNumId w:val="32"/>
  </w:num>
  <w:num w:numId="17" w16cid:durableId="44063172">
    <w:abstractNumId w:val="17"/>
  </w:num>
  <w:num w:numId="18" w16cid:durableId="1859731898">
    <w:abstractNumId w:val="12"/>
  </w:num>
  <w:num w:numId="19" w16cid:durableId="1123495801">
    <w:abstractNumId w:val="14"/>
  </w:num>
  <w:num w:numId="20" w16cid:durableId="1952276613">
    <w:abstractNumId w:val="7"/>
  </w:num>
  <w:num w:numId="21" w16cid:durableId="449861735">
    <w:abstractNumId w:val="6"/>
  </w:num>
  <w:num w:numId="22" w16cid:durableId="706758529">
    <w:abstractNumId w:val="3"/>
  </w:num>
  <w:num w:numId="23" w16cid:durableId="1742210938">
    <w:abstractNumId w:val="5"/>
  </w:num>
  <w:num w:numId="24" w16cid:durableId="117376839">
    <w:abstractNumId w:val="36"/>
  </w:num>
  <w:num w:numId="25" w16cid:durableId="1462109641">
    <w:abstractNumId w:val="1"/>
  </w:num>
  <w:num w:numId="26" w16cid:durableId="846100060">
    <w:abstractNumId w:val="9"/>
  </w:num>
  <w:num w:numId="27" w16cid:durableId="1973556106">
    <w:abstractNumId w:val="20"/>
  </w:num>
  <w:num w:numId="28" w16cid:durableId="1493252422">
    <w:abstractNumId w:val="27"/>
  </w:num>
  <w:num w:numId="29" w16cid:durableId="49152375">
    <w:abstractNumId w:val="15"/>
  </w:num>
  <w:num w:numId="30" w16cid:durableId="1606111355">
    <w:abstractNumId w:val="23"/>
  </w:num>
  <w:num w:numId="31" w16cid:durableId="1284309028">
    <w:abstractNumId w:val="11"/>
  </w:num>
  <w:num w:numId="32" w16cid:durableId="385764813">
    <w:abstractNumId w:val="26"/>
  </w:num>
  <w:num w:numId="33" w16cid:durableId="1747847469">
    <w:abstractNumId w:val="22"/>
  </w:num>
  <w:num w:numId="34" w16cid:durableId="931014266">
    <w:abstractNumId w:val="21"/>
  </w:num>
  <w:num w:numId="35" w16cid:durableId="1211187745">
    <w:abstractNumId w:val="28"/>
  </w:num>
  <w:num w:numId="36" w16cid:durableId="894203215">
    <w:abstractNumId w:val="10"/>
  </w:num>
  <w:num w:numId="37" w16cid:durableId="638461930">
    <w:abstractNumId w:val="19"/>
  </w:num>
  <w:num w:numId="38" w16cid:durableId="198588659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TWyNDC1NLMwNDBR0lEKTi0uzszPAykwMqgFABEUx8ctAAAA"/>
  </w:docVars>
  <w:rsids>
    <w:rsidRoot w:val="00D22438"/>
    <w:rsid w:val="0000210C"/>
    <w:rsid w:val="0000485E"/>
    <w:rsid w:val="00007241"/>
    <w:rsid w:val="00010BFC"/>
    <w:rsid w:val="00023338"/>
    <w:rsid w:val="00025D6C"/>
    <w:rsid w:val="0002696B"/>
    <w:rsid w:val="00031C3A"/>
    <w:rsid w:val="00032701"/>
    <w:rsid w:val="000348F6"/>
    <w:rsid w:val="00037ED4"/>
    <w:rsid w:val="000435FB"/>
    <w:rsid w:val="00044A31"/>
    <w:rsid w:val="00044D41"/>
    <w:rsid w:val="000478B9"/>
    <w:rsid w:val="00052134"/>
    <w:rsid w:val="00053E74"/>
    <w:rsid w:val="00060B0D"/>
    <w:rsid w:val="00061EFA"/>
    <w:rsid w:val="00064B5D"/>
    <w:rsid w:val="00066043"/>
    <w:rsid w:val="000712E2"/>
    <w:rsid w:val="000718FE"/>
    <w:rsid w:val="00072A3D"/>
    <w:rsid w:val="000746E3"/>
    <w:rsid w:val="00076E46"/>
    <w:rsid w:val="00085CCF"/>
    <w:rsid w:val="000935D9"/>
    <w:rsid w:val="000A1512"/>
    <w:rsid w:val="000A423E"/>
    <w:rsid w:val="000A4F5A"/>
    <w:rsid w:val="000A731C"/>
    <w:rsid w:val="000B279E"/>
    <w:rsid w:val="000B55F4"/>
    <w:rsid w:val="000C1E9D"/>
    <w:rsid w:val="000C4968"/>
    <w:rsid w:val="000C5690"/>
    <w:rsid w:val="000C588F"/>
    <w:rsid w:val="000D7ECD"/>
    <w:rsid w:val="000E0C4C"/>
    <w:rsid w:val="000F6546"/>
    <w:rsid w:val="00101C2D"/>
    <w:rsid w:val="00105599"/>
    <w:rsid w:val="00117A16"/>
    <w:rsid w:val="00123C49"/>
    <w:rsid w:val="0012404E"/>
    <w:rsid w:val="00125271"/>
    <w:rsid w:val="00125A26"/>
    <w:rsid w:val="00126917"/>
    <w:rsid w:val="0013587D"/>
    <w:rsid w:val="00141D35"/>
    <w:rsid w:val="00144BE4"/>
    <w:rsid w:val="001464BA"/>
    <w:rsid w:val="00147147"/>
    <w:rsid w:val="001532DE"/>
    <w:rsid w:val="0016168C"/>
    <w:rsid w:val="00171833"/>
    <w:rsid w:val="00173962"/>
    <w:rsid w:val="001850B2"/>
    <w:rsid w:val="0019252C"/>
    <w:rsid w:val="001A1D5B"/>
    <w:rsid w:val="001B0B5A"/>
    <w:rsid w:val="001B3AFB"/>
    <w:rsid w:val="001C0812"/>
    <w:rsid w:val="001C3569"/>
    <w:rsid w:val="001E09FB"/>
    <w:rsid w:val="001E23E7"/>
    <w:rsid w:val="001E2737"/>
    <w:rsid w:val="001E5EDA"/>
    <w:rsid w:val="001F656D"/>
    <w:rsid w:val="001F68D4"/>
    <w:rsid w:val="001F6D58"/>
    <w:rsid w:val="0020106F"/>
    <w:rsid w:val="0020759B"/>
    <w:rsid w:val="00207C46"/>
    <w:rsid w:val="002105CA"/>
    <w:rsid w:val="002106CA"/>
    <w:rsid w:val="0022260B"/>
    <w:rsid w:val="00223A42"/>
    <w:rsid w:val="00226E7F"/>
    <w:rsid w:val="0022717D"/>
    <w:rsid w:val="002410C6"/>
    <w:rsid w:val="00250892"/>
    <w:rsid w:val="00252DAD"/>
    <w:rsid w:val="00256C89"/>
    <w:rsid w:val="00270486"/>
    <w:rsid w:val="00280654"/>
    <w:rsid w:val="00285D8F"/>
    <w:rsid w:val="00293632"/>
    <w:rsid w:val="002A13E4"/>
    <w:rsid w:val="002A315C"/>
    <w:rsid w:val="002A4657"/>
    <w:rsid w:val="002B4A63"/>
    <w:rsid w:val="002C4320"/>
    <w:rsid w:val="002C58E1"/>
    <w:rsid w:val="002C7415"/>
    <w:rsid w:val="002D0EC3"/>
    <w:rsid w:val="002D2544"/>
    <w:rsid w:val="002F1B84"/>
    <w:rsid w:val="0030348F"/>
    <w:rsid w:val="00306631"/>
    <w:rsid w:val="00306653"/>
    <w:rsid w:val="003157D4"/>
    <w:rsid w:val="00321A5C"/>
    <w:rsid w:val="00324D80"/>
    <w:rsid w:val="0032729F"/>
    <w:rsid w:val="00330287"/>
    <w:rsid w:val="00332A12"/>
    <w:rsid w:val="00352AB8"/>
    <w:rsid w:val="00356AED"/>
    <w:rsid w:val="00361874"/>
    <w:rsid w:val="0037160C"/>
    <w:rsid w:val="003777EE"/>
    <w:rsid w:val="003840A1"/>
    <w:rsid w:val="00391263"/>
    <w:rsid w:val="00391491"/>
    <w:rsid w:val="003979FD"/>
    <w:rsid w:val="003A16EE"/>
    <w:rsid w:val="003A5A32"/>
    <w:rsid w:val="003B2E29"/>
    <w:rsid w:val="003B5BA7"/>
    <w:rsid w:val="003B6266"/>
    <w:rsid w:val="003C0F93"/>
    <w:rsid w:val="003C3198"/>
    <w:rsid w:val="003C38FC"/>
    <w:rsid w:val="003C5B15"/>
    <w:rsid w:val="003D18C5"/>
    <w:rsid w:val="003E1F26"/>
    <w:rsid w:val="003E403A"/>
    <w:rsid w:val="003F009C"/>
    <w:rsid w:val="00401284"/>
    <w:rsid w:val="00402D88"/>
    <w:rsid w:val="00420B12"/>
    <w:rsid w:val="00421613"/>
    <w:rsid w:val="0042170B"/>
    <w:rsid w:val="0042332E"/>
    <w:rsid w:val="00423C3F"/>
    <w:rsid w:val="00423D35"/>
    <w:rsid w:val="00430622"/>
    <w:rsid w:val="00436582"/>
    <w:rsid w:val="004421BE"/>
    <w:rsid w:val="00443A63"/>
    <w:rsid w:val="00446D69"/>
    <w:rsid w:val="00462F55"/>
    <w:rsid w:val="004648FF"/>
    <w:rsid w:val="00464FAE"/>
    <w:rsid w:val="00465D44"/>
    <w:rsid w:val="004675C2"/>
    <w:rsid w:val="0047140E"/>
    <w:rsid w:val="0047621E"/>
    <w:rsid w:val="00476425"/>
    <w:rsid w:val="00477D49"/>
    <w:rsid w:val="00481631"/>
    <w:rsid w:val="00485F92"/>
    <w:rsid w:val="00486B7C"/>
    <w:rsid w:val="00487447"/>
    <w:rsid w:val="00490452"/>
    <w:rsid w:val="0049254E"/>
    <w:rsid w:val="0049333F"/>
    <w:rsid w:val="004941B6"/>
    <w:rsid w:val="00494272"/>
    <w:rsid w:val="00495909"/>
    <w:rsid w:val="004A1641"/>
    <w:rsid w:val="004A27FB"/>
    <w:rsid w:val="004A2FC1"/>
    <w:rsid w:val="004A6E82"/>
    <w:rsid w:val="004B5096"/>
    <w:rsid w:val="004B5C3E"/>
    <w:rsid w:val="004B63A0"/>
    <w:rsid w:val="004C0047"/>
    <w:rsid w:val="004C17AA"/>
    <w:rsid w:val="004C4074"/>
    <w:rsid w:val="004C420B"/>
    <w:rsid w:val="004D0C7F"/>
    <w:rsid w:val="004D383F"/>
    <w:rsid w:val="004D7FA4"/>
    <w:rsid w:val="004E1877"/>
    <w:rsid w:val="004E3053"/>
    <w:rsid w:val="004F1372"/>
    <w:rsid w:val="004F4556"/>
    <w:rsid w:val="005006A5"/>
    <w:rsid w:val="00505C15"/>
    <w:rsid w:val="0051621D"/>
    <w:rsid w:val="005170AD"/>
    <w:rsid w:val="005204F0"/>
    <w:rsid w:val="00522937"/>
    <w:rsid w:val="00547290"/>
    <w:rsid w:val="00552A8E"/>
    <w:rsid w:val="0055720A"/>
    <w:rsid w:val="00560345"/>
    <w:rsid w:val="00566E4C"/>
    <w:rsid w:val="00572700"/>
    <w:rsid w:val="0057477C"/>
    <w:rsid w:val="005757CB"/>
    <w:rsid w:val="005818A6"/>
    <w:rsid w:val="00584BE2"/>
    <w:rsid w:val="005A1C77"/>
    <w:rsid w:val="005A684D"/>
    <w:rsid w:val="005B2ECA"/>
    <w:rsid w:val="005B46E3"/>
    <w:rsid w:val="005B5690"/>
    <w:rsid w:val="005C03A0"/>
    <w:rsid w:val="005D0970"/>
    <w:rsid w:val="005F209E"/>
    <w:rsid w:val="005F24A6"/>
    <w:rsid w:val="005F5E59"/>
    <w:rsid w:val="005F7F3B"/>
    <w:rsid w:val="00600483"/>
    <w:rsid w:val="00602580"/>
    <w:rsid w:val="00603264"/>
    <w:rsid w:val="00606885"/>
    <w:rsid w:val="00606E9D"/>
    <w:rsid w:val="00611564"/>
    <w:rsid w:val="006122CE"/>
    <w:rsid w:val="00612AF6"/>
    <w:rsid w:val="006161ED"/>
    <w:rsid w:val="00623002"/>
    <w:rsid w:val="006232BE"/>
    <w:rsid w:val="00624225"/>
    <w:rsid w:val="0062510E"/>
    <w:rsid w:val="00625403"/>
    <w:rsid w:val="00630DB8"/>
    <w:rsid w:val="00634016"/>
    <w:rsid w:val="00634249"/>
    <w:rsid w:val="006369CA"/>
    <w:rsid w:val="00640349"/>
    <w:rsid w:val="006431DE"/>
    <w:rsid w:val="00652409"/>
    <w:rsid w:val="00653658"/>
    <w:rsid w:val="00654332"/>
    <w:rsid w:val="00654C59"/>
    <w:rsid w:val="00660FF7"/>
    <w:rsid w:val="00661822"/>
    <w:rsid w:val="00662B3A"/>
    <w:rsid w:val="006637B6"/>
    <w:rsid w:val="00664502"/>
    <w:rsid w:val="00665F60"/>
    <w:rsid w:val="00671349"/>
    <w:rsid w:val="00674B62"/>
    <w:rsid w:val="0067684C"/>
    <w:rsid w:val="00676AF6"/>
    <w:rsid w:val="00680BFA"/>
    <w:rsid w:val="00682CE8"/>
    <w:rsid w:val="00695249"/>
    <w:rsid w:val="00695A69"/>
    <w:rsid w:val="00697458"/>
    <w:rsid w:val="006A4DB5"/>
    <w:rsid w:val="006A59A0"/>
    <w:rsid w:val="006C09D3"/>
    <w:rsid w:val="006C128A"/>
    <w:rsid w:val="006C326D"/>
    <w:rsid w:val="006C6072"/>
    <w:rsid w:val="006D7F8E"/>
    <w:rsid w:val="006F74A6"/>
    <w:rsid w:val="00705D0C"/>
    <w:rsid w:val="00711ABF"/>
    <w:rsid w:val="00725B51"/>
    <w:rsid w:val="00725E63"/>
    <w:rsid w:val="007277D5"/>
    <w:rsid w:val="0073276D"/>
    <w:rsid w:val="00734646"/>
    <w:rsid w:val="00751BB1"/>
    <w:rsid w:val="00756EF6"/>
    <w:rsid w:val="00777387"/>
    <w:rsid w:val="0078186B"/>
    <w:rsid w:val="007822AA"/>
    <w:rsid w:val="007830ED"/>
    <w:rsid w:val="0078338F"/>
    <w:rsid w:val="00786C2F"/>
    <w:rsid w:val="00794187"/>
    <w:rsid w:val="007A419D"/>
    <w:rsid w:val="007A4D6F"/>
    <w:rsid w:val="007B03E9"/>
    <w:rsid w:val="007B0D1C"/>
    <w:rsid w:val="007B1D6D"/>
    <w:rsid w:val="007B2FB5"/>
    <w:rsid w:val="007B76A9"/>
    <w:rsid w:val="007C1B84"/>
    <w:rsid w:val="007C5DA1"/>
    <w:rsid w:val="007D26B1"/>
    <w:rsid w:val="007E021F"/>
    <w:rsid w:val="007F52DB"/>
    <w:rsid w:val="008005B8"/>
    <w:rsid w:val="00802D19"/>
    <w:rsid w:val="00804E34"/>
    <w:rsid w:val="00811CC9"/>
    <w:rsid w:val="00815287"/>
    <w:rsid w:val="008244F2"/>
    <w:rsid w:val="0082473B"/>
    <w:rsid w:val="008252CA"/>
    <w:rsid w:val="00826D66"/>
    <w:rsid w:val="008314F0"/>
    <w:rsid w:val="00834A5C"/>
    <w:rsid w:val="00842EBE"/>
    <w:rsid w:val="008455A6"/>
    <w:rsid w:val="00850BBA"/>
    <w:rsid w:val="00850EFD"/>
    <w:rsid w:val="008517B1"/>
    <w:rsid w:val="00852D05"/>
    <w:rsid w:val="00852DBC"/>
    <w:rsid w:val="00860364"/>
    <w:rsid w:val="0087160E"/>
    <w:rsid w:val="00873E09"/>
    <w:rsid w:val="00873ED8"/>
    <w:rsid w:val="00877E9A"/>
    <w:rsid w:val="00881B10"/>
    <w:rsid w:val="00881FA3"/>
    <w:rsid w:val="00885FE0"/>
    <w:rsid w:val="00886E35"/>
    <w:rsid w:val="008902A5"/>
    <w:rsid w:val="00894294"/>
    <w:rsid w:val="008B1165"/>
    <w:rsid w:val="008B7173"/>
    <w:rsid w:val="008D67FF"/>
    <w:rsid w:val="008D6F14"/>
    <w:rsid w:val="008E3185"/>
    <w:rsid w:val="008E6934"/>
    <w:rsid w:val="008F36D3"/>
    <w:rsid w:val="00902352"/>
    <w:rsid w:val="009058AA"/>
    <w:rsid w:val="00910CCE"/>
    <w:rsid w:val="00922D86"/>
    <w:rsid w:val="00927195"/>
    <w:rsid w:val="0093411F"/>
    <w:rsid w:val="00934F8D"/>
    <w:rsid w:val="00941DCF"/>
    <w:rsid w:val="00946571"/>
    <w:rsid w:val="0095018E"/>
    <w:rsid w:val="00951489"/>
    <w:rsid w:val="009514B4"/>
    <w:rsid w:val="00953FC1"/>
    <w:rsid w:val="0095580D"/>
    <w:rsid w:val="00963100"/>
    <w:rsid w:val="0097511E"/>
    <w:rsid w:val="00981DA5"/>
    <w:rsid w:val="00995B88"/>
    <w:rsid w:val="0099687C"/>
    <w:rsid w:val="00997C60"/>
    <w:rsid w:val="009A3B09"/>
    <w:rsid w:val="009E3914"/>
    <w:rsid w:val="009E3C39"/>
    <w:rsid w:val="009E6E73"/>
    <w:rsid w:val="009F5163"/>
    <w:rsid w:val="00A00992"/>
    <w:rsid w:val="00A103B0"/>
    <w:rsid w:val="00A10AD3"/>
    <w:rsid w:val="00A164D9"/>
    <w:rsid w:val="00A30102"/>
    <w:rsid w:val="00A4129D"/>
    <w:rsid w:val="00A42700"/>
    <w:rsid w:val="00A47182"/>
    <w:rsid w:val="00A52544"/>
    <w:rsid w:val="00A56F3A"/>
    <w:rsid w:val="00A578FD"/>
    <w:rsid w:val="00A66580"/>
    <w:rsid w:val="00A675D1"/>
    <w:rsid w:val="00A70CDD"/>
    <w:rsid w:val="00A70D64"/>
    <w:rsid w:val="00A73B8F"/>
    <w:rsid w:val="00A74FB5"/>
    <w:rsid w:val="00A801E9"/>
    <w:rsid w:val="00A8086B"/>
    <w:rsid w:val="00A82AFF"/>
    <w:rsid w:val="00A82C45"/>
    <w:rsid w:val="00A8332B"/>
    <w:rsid w:val="00A97566"/>
    <w:rsid w:val="00AA14DD"/>
    <w:rsid w:val="00AA1727"/>
    <w:rsid w:val="00AB0338"/>
    <w:rsid w:val="00AC1831"/>
    <w:rsid w:val="00AC5992"/>
    <w:rsid w:val="00AE0D32"/>
    <w:rsid w:val="00AE118F"/>
    <w:rsid w:val="00AE2195"/>
    <w:rsid w:val="00AE21EF"/>
    <w:rsid w:val="00AE2ABA"/>
    <w:rsid w:val="00AE2ED0"/>
    <w:rsid w:val="00AF1BE5"/>
    <w:rsid w:val="00B020A1"/>
    <w:rsid w:val="00B06326"/>
    <w:rsid w:val="00B150D4"/>
    <w:rsid w:val="00B167F2"/>
    <w:rsid w:val="00B20572"/>
    <w:rsid w:val="00B232EA"/>
    <w:rsid w:val="00B23445"/>
    <w:rsid w:val="00B25A66"/>
    <w:rsid w:val="00B30E13"/>
    <w:rsid w:val="00B34160"/>
    <w:rsid w:val="00B345B6"/>
    <w:rsid w:val="00B42E91"/>
    <w:rsid w:val="00B52A5D"/>
    <w:rsid w:val="00B5309B"/>
    <w:rsid w:val="00B5604C"/>
    <w:rsid w:val="00B73428"/>
    <w:rsid w:val="00B77598"/>
    <w:rsid w:val="00B77C22"/>
    <w:rsid w:val="00B77E81"/>
    <w:rsid w:val="00B848BE"/>
    <w:rsid w:val="00B86B42"/>
    <w:rsid w:val="00BA44C7"/>
    <w:rsid w:val="00BA7460"/>
    <w:rsid w:val="00BB66F8"/>
    <w:rsid w:val="00BC33BE"/>
    <w:rsid w:val="00BC7A78"/>
    <w:rsid w:val="00BC7F65"/>
    <w:rsid w:val="00BD07C2"/>
    <w:rsid w:val="00BD6858"/>
    <w:rsid w:val="00BF3AB8"/>
    <w:rsid w:val="00BF5C6D"/>
    <w:rsid w:val="00BF798F"/>
    <w:rsid w:val="00C01461"/>
    <w:rsid w:val="00C12C2C"/>
    <w:rsid w:val="00C15892"/>
    <w:rsid w:val="00C20C81"/>
    <w:rsid w:val="00C248BF"/>
    <w:rsid w:val="00C25491"/>
    <w:rsid w:val="00C30090"/>
    <w:rsid w:val="00C36B43"/>
    <w:rsid w:val="00C40111"/>
    <w:rsid w:val="00C40AFF"/>
    <w:rsid w:val="00C523D4"/>
    <w:rsid w:val="00C60419"/>
    <w:rsid w:val="00C636E0"/>
    <w:rsid w:val="00C77587"/>
    <w:rsid w:val="00C9067C"/>
    <w:rsid w:val="00C92D07"/>
    <w:rsid w:val="00CA4A55"/>
    <w:rsid w:val="00CB3EE5"/>
    <w:rsid w:val="00CC48C5"/>
    <w:rsid w:val="00CC5EE6"/>
    <w:rsid w:val="00CE2432"/>
    <w:rsid w:val="00CE52FF"/>
    <w:rsid w:val="00CE6FAC"/>
    <w:rsid w:val="00CF1955"/>
    <w:rsid w:val="00CF7490"/>
    <w:rsid w:val="00D00C07"/>
    <w:rsid w:val="00D11570"/>
    <w:rsid w:val="00D158A0"/>
    <w:rsid w:val="00D15C59"/>
    <w:rsid w:val="00D2212E"/>
    <w:rsid w:val="00D22438"/>
    <w:rsid w:val="00D22A44"/>
    <w:rsid w:val="00D253C1"/>
    <w:rsid w:val="00D259DB"/>
    <w:rsid w:val="00D33CF6"/>
    <w:rsid w:val="00D41F76"/>
    <w:rsid w:val="00D53436"/>
    <w:rsid w:val="00D54F70"/>
    <w:rsid w:val="00D676AB"/>
    <w:rsid w:val="00D832E0"/>
    <w:rsid w:val="00D96D08"/>
    <w:rsid w:val="00DA4D4D"/>
    <w:rsid w:val="00DB480E"/>
    <w:rsid w:val="00DC2994"/>
    <w:rsid w:val="00DC3913"/>
    <w:rsid w:val="00DD0581"/>
    <w:rsid w:val="00DE7B2C"/>
    <w:rsid w:val="00DF2BC7"/>
    <w:rsid w:val="00E023A3"/>
    <w:rsid w:val="00E1282D"/>
    <w:rsid w:val="00E36FBD"/>
    <w:rsid w:val="00E407D9"/>
    <w:rsid w:val="00E43EB2"/>
    <w:rsid w:val="00E4616F"/>
    <w:rsid w:val="00E53331"/>
    <w:rsid w:val="00E61C66"/>
    <w:rsid w:val="00E61C9E"/>
    <w:rsid w:val="00E6315A"/>
    <w:rsid w:val="00E65068"/>
    <w:rsid w:val="00E6604E"/>
    <w:rsid w:val="00E66BC2"/>
    <w:rsid w:val="00E66C10"/>
    <w:rsid w:val="00E74338"/>
    <w:rsid w:val="00E866DB"/>
    <w:rsid w:val="00E965A6"/>
    <w:rsid w:val="00EA37B3"/>
    <w:rsid w:val="00EA7AC2"/>
    <w:rsid w:val="00EB68CA"/>
    <w:rsid w:val="00EB7B38"/>
    <w:rsid w:val="00EC0F80"/>
    <w:rsid w:val="00EC19B8"/>
    <w:rsid w:val="00EC2AF1"/>
    <w:rsid w:val="00EC3EDD"/>
    <w:rsid w:val="00EC4559"/>
    <w:rsid w:val="00EC5626"/>
    <w:rsid w:val="00ED0BE5"/>
    <w:rsid w:val="00ED7F6A"/>
    <w:rsid w:val="00EE307F"/>
    <w:rsid w:val="00EE6DDE"/>
    <w:rsid w:val="00EE6E09"/>
    <w:rsid w:val="00EF6E45"/>
    <w:rsid w:val="00EF7878"/>
    <w:rsid w:val="00F02CBB"/>
    <w:rsid w:val="00F108F0"/>
    <w:rsid w:val="00F10BD5"/>
    <w:rsid w:val="00F1243D"/>
    <w:rsid w:val="00F214E9"/>
    <w:rsid w:val="00F25B36"/>
    <w:rsid w:val="00F25BA7"/>
    <w:rsid w:val="00F324E0"/>
    <w:rsid w:val="00F34406"/>
    <w:rsid w:val="00F44034"/>
    <w:rsid w:val="00F44F86"/>
    <w:rsid w:val="00F52D17"/>
    <w:rsid w:val="00F5742E"/>
    <w:rsid w:val="00F60F05"/>
    <w:rsid w:val="00F727CA"/>
    <w:rsid w:val="00F75240"/>
    <w:rsid w:val="00F77D70"/>
    <w:rsid w:val="00F82F86"/>
    <w:rsid w:val="00F93902"/>
    <w:rsid w:val="00F96B0E"/>
    <w:rsid w:val="00FA243A"/>
    <w:rsid w:val="00FB72FF"/>
    <w:rsid w:val="00FC0A08"/>
    <w:rsid w:val="00FD120B"/>
    <w:rsid w:val="00FD158E"/>
    <w:rsid w:val="00FD20B6"/>
    <w:rsid w:val="00FD3116"/>
    <w:rsid w:val="00FD4CCB"/>
    <w:rsid w:val="00FE1236"/>
    <w:rsid w:val="00FE2FE8"/>
    <w:rsid w:val="00FE44E9"/>
    <w:rsid w:val="00FF032B"/>
    <w:rsid w:val="00FF46FA"/>
    <w:rsid w:val="00FF67F4"/>
    <w:rsid w:val="00FF7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7022929"/>
  <w15:chartTrackingRefBased/>
  <w15:docId w15:val="{DBA02E43-CD32-4E3A-98F1-79C03A8FD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sz w:val="20"/>
      <w:szCs w:val="20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ck">
    <w:name w:val="Qck"/>
    <w:basedOn w:val="Normal"/>
    <w:pPr>
      <w:widowControl w:val="0"/>
      <w:numPr>
        <w:numId w:val="1"/>
      </w:numPr>
      <w:ind w:left="720" w:hanging="720"/>
    </w:pPr>
    <w:rPr>
      <w:snapToGrid w:val="0"/>
      <w:szCs w:val="20"/>
    </w:rPr>
  </w:style>
  <w:style w:type="paragraph" w:styleId="Footer">
    <w:name w:val="footer"/>
    <w:basedOn w:val="Normal"/>
    <w:semiHidden/>
    <w:pPr>
      <w:widowControl w:val="0"/>
      <w:tabs>
        <w:tab w:val="center" w:pos="4320"/>
        <w:tab w:val="right" w:pos="8640"/>
      </w:tabs>
    </w:pPr>
    <w:rPr>
      <w:snapToGrid w:val="0"/>
      <w:szCs w:val="20"/>
    </w:r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jc w:val="center"/>
    </w:pPr>
    <w:rPr>
      <w:b/>
      <w:sz w:val="20"/>
      <w:szCs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2B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62B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662B3A"/>
    <w:pPr>
      <w:ind w:left="720"/>
    </w:pPr>
  </w:style>
  <w:style w:type="character" w:styleId="Hyperlink">
    <w:name w:val="Hyperlink"/>
    <w:uiPriority w:val="99"/>
    <w:unhideWhenUsed/>
    <w:rsid w:val="00FF032B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D2212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D2212E"/>
    <w:rPr>
      <w:i/>
      <w:iCs/>
      <w:color w:val="000000"/>
      <w:sz w:val="24"/>
      <w:szCs w:val="24"/>
    </w:rPr>
  </w:style>
  <w:style w:type="character" w:customStyle="1" w:styleId="Heading2Char">
    <w:name w:val="Heading 2 Char"/>
    <w:link w:val="Heading2"/>
    <w:rsid w:val="00547290"/>
    <w:rPr>
      <w:b/>
      <w:u w:val="single"/>
    </w:rPr>
  </w:style>
  <w:style w:type="paragraph" w:styleId="NoSpacing">
    <w:name w:val="No Spacing"/>
    <w:uiPriority w:val="1"/>
    <w:qFormat/>
    <w:rsid w:val="00FF67F4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477D49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477D4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EAF48353F7F344B19D11CA98BE5BA1" ma:contentTypeVersion="12" ma:contentTypeDescription="Create a new document." ma:contentTypeScope="" ma:versionID="eec4c590e7b7f5051a84284b21ec2879">
  <xsd:schema xmlns:xsd="http://www.w3.org/2001/XMLSchema" xmlns:xs="http://www.w3.org/2001/XMLSchema" xmlns:p="http://schemas.microsoft.com/office/2006/metadata/properties" xmlns:ns2="2cdd673b-8c5b-4d67-8ec6-1a9649fef0f8" xmlns:ns3="a435fa06-be01-41e6-8624-9f55241b4bd9" targetNamespace="http://schemas.microsoft.com/office/2006/metadata/properties" ma:root="true" ma:fieldsID="cece313a2f7cc4625c2741a71af05720" ns2:_="" ns3:_="">
    <xsd:import namespace="2cdd673b-8c5b-4d67-8ec6-1a9649fef0f8"/>
    <xsd:import namespace="a435fa06-be01-41e6-8624-9f55241b4b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dd673b-8c5b-4d67-8ec6-1a9649fef0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5fa06-be01-41e6-8624-9f55241b4bd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48956A-ACDA-4960-AB72-CA839B0E01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463344-9EF1-4E35-9B34-F0C420A55F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BA0997-D41F-4924-89E1-F71A9840F565}"/>
</file>

<file path=customXml/itemProps4.xml><?xml version="1.0" encoding="utf-8"?>
<ds:datastoreItem xmlns:ds="http://schemas.openxmlformats.org/officeDocument/2006/customXml" ds:itemID="{BEAA1F8A-9AD2-40D5-8133-173F1829A5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QUIRRH RECREATION AND PARKS DISTRICT</vt:lpstr>
    </vt:vector>
  </TitlesOfParts>
  <Company>ORPD</Company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PFC</dc:creator>
  <cp:keywords/>
  <dc:description/>
  <cp:lastModifiedBy>Kevin Schmidt</cp:lastModifiedBy>
  <cp:revision>2</cp:revision>
  <cp:lastPrinted>2020-02-18T18:33:00Z</cp:lastPrinted>
  <dcterms:created xsi:type="dcterms:W3CDTF">2024-02-17T00:33:00Z</dcterms:created>
  <dcterms:modified xsi:type="dcterms:W3CDTF">2024-02-17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EAF48353F7F344B19D11CA98BE5BA1</vt:lpwstr>
  </property>
  <property fmtid="{D5CDD505-2E9C-101B-9397-08002B2CF9AE}" pid="3" name="Order">
    <vt:r8>6265700</vt:r8>
  </property>
  <property fmtid="{D5CDD505-2E9C-101B-9397-08002B2CF9AE}" pid="4" name="TriggerFlowInfo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